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OrtaKlavuz3-Vurgu1"/>
        <w:tblW w:w="4607" w:type="pct"/>
        <w:tblLayout w:type="fixed"/>
        <w:tblLook w:val="0420" w:firstRow="1" w:lastRow="0" w:firstColumn="0" w:lastColumn="0" w:noHBand="0" w:noVBand="1"/>
      </w:tblPr>
      <w:tblGrid>
        <w:gridCol w:w="1649"/>
        <w:gridCol w:w="1391"/>
        <w:gridCol w:w="1394"/>
        <w:gridCol w:w="1675"/>
        <w:gridCol w:w="3911"/>
        <w:gridCol w:w="4149"/>
      </w:tblGrid>
      <w:tr w:rsidR="00F51F93" w:rsidRPr="005A3998" w14:paraId="53B3C9A9" w14:textId="77777777" w:rsidTr="00940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0"/>
        </w:trPr>
        <w:tc>
          <w:tcPr>
            <w:tcW w:w="582" w:type="pct"/>
            <w:vAlign w:val="center"/>
            <w:hideMark/>
          </w:tcPr>
          <w:p w14:paraId="09D411E6" w14:textId="77777777" w:rsidR="00F51F93" w:rsidRPr="005A3998" w:rsidRDefault="00F51F93" w:rsidP="00812744">
            <w:pPr>
              <w:jc w:val="center"/>
              <w:rPr>
                <w:rFonts w:ascii="Arial" w:eastAsia="Times New Roman" w:hAnsi="Arial" w:cs="Arial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FFFFFF" w:themeColor="light1"/>
                <w:kern w:val="24"/>
              </w:rPr>
              <w:t>ÜNİVERSİTE</w:t>
            </w:r>
          </w:p>
        </w:tc>
        <w:tc>
          <w:tcPr>
            <w:tcW w:w="491" w:type="pct"/>
            <w:vAlign w:val="center"/>
            <w:hideMark/>
          </w:tcPr>
          <w:p w14:paraId="27BF4886" w14:textId="77777777" w:rsidR="00F51F93" w:rsidRPr="005A3998" w:rsidRDefault="00F51F93" w:rsidP="00812744">
            <w:pPr>
              <w:jc w:val="center"/>
              <w:rPr>
                <w:rFonts w:ascii="Arial" w:eastAsia="Times New Roman" w:hAnsi="Arial" w:cs="Arial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FFFFFF" w:themeColor="light1"/>
                <w:kern w:val="24"/>
              </w:rPr>
              <w:t>Ülke</w:t>
            </w:r>
          </w:p>
        </w:tc>
        <w:tc>
          <w:tcPr>
            <w:tcW w:w="492" w:type="pct"/>
            <w:vAlign w:val="center"/>
            <w:hideMark/>
          </w:tcPr>
          <w:p w14:paraId="704DF759" w14:textId="77777777" w:rsidR="00F51F93" w:rsidRPr="005A3998" w:rsidRDefault="00F51F93" w:rsidP="00812744">
            <w:pPr>
              <w:jc w:val="center"/>
              <w:rPr>
                <w:rFonts w:ascii="Arial" w:eastAsia="Times New Roman" w:hAnsi="Arial" w:cs="Arial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FFFFFF" w:themeColor="light1"/>
                <w:kern w:val="24"/>
              </w:rPr>
              <w:t>Kont</w:t>
            </w:r>
            <w:r w:rsidR="00D31B94" w:rsidRPr="005A3998">
              <w:rPr>
                <w:rFonts w:ascii="Arial" w:eastAsia="Times New Roman" w:hAnsi="Arial" w:cs="Arial"/>
                <w:color w:val="FFFFFF" w:themeColor="light1"/>
                <w:kern w:val="24"/>
              </w:rPr>
              <w:t>enjan</w:t>
            </w:r>
          </w:p>
        </w:tc>
        <w:tc>
          <w:tcPr>
            <w:tcW w:w="591" w:type="pct"/>
            <w:vAlign w:val="center"/>
            <w:hideMark/>
          </w:tcPr>
          <w:p w14:paraId="7A16F3C9" w14:textId="77777777" w:rsidR="00F51F93" w:rsidRPr="005A3998" w:rsidRDefault="00F51F93" w:rsidP="00812744">
            <w:pPr>
              <w:jc w:val="center"/>
              <w:rPr>
                <w:rFonts w:ascii="Arial" w:eastAsia="Times New Roman" w:hAnsi="Arial" w:cs="Arial"/>
                <w:bCs w:val="0"/>
                <w:color w:val="FFFFFF" w:themeColor="light1"/>
                <w:kern w:val="24"/>
              </w:rPr>
            </w:pPr>
            <w:r w:rsidRPr="005A3998">
              <w:rPr>
                <w:rFonts w:ascii="Arial" w:eastAsia="Times New Roman" w:hAnsi="Arial" w:cs="Arial"/>
                <w:color w:val="FFFFFF" w:themeColor="light1"/>
                <w:kern w:val="24"/>
              </w:rPr>
              <w:t>Dil Yeterliği</w:t>
            </w:r>
          </w:p>
        </w:tc>
        <w:tc>
          <w:tcPr>
            <w:tcW w:w="1380" w:type="pct"/>
          </w:tcPr>
          <w:p w14:paraId="5D9359EF" w14:textId="77777777" w:rsidR="00F51F93" w:rsidRPr="005A3998" w:rsidRDefault="00F51F93" w:rsidP="00812744">
            <w:pPr>
              <w:jc w:val="center"/>
              <w:rPr>
                <w:rFonts w:ascii="Arial" w:eastAsia="Times New Roman" w:hAnsi="Arial" w:cs="Arial"/>
                <w:color w:val="FFFFFF" w:themeColor="light1"/>
                <w:kern w:val="24"/>
              </w:rPr>
            </w:pPr>
          </w:p>
          <w:p w14:paraId="78EDFFA9" w14:textId="77777777" w:rsidR="00F51F93" w:rsidRPr="005A3998" w:rsidRDefault="00F51F93" w:rsidP="00812744">
            <w:pPr>
              <w:jc w:val="center"/>
              <w:rPr>
                <w:rFonts w:ascii="Arial" w:eastAsia="Times New Roman" w:hAnsi="Arial" w:cs="Arial"/>
                <w:color w:val="FFFFFF" w:themeColor="light1"/>
                <w:kern w:val="24"/>
              </w:rPr>
            </w:pPr>
          </w:p>
          <w:p w14:paraId="5D75EE6E" w14:textId="1DE1DCEB" w:rsidR="00F51F93" w:rsidRPr="005A3998" w:rsidRDefault="009C106F" w:rsidP="00812744">
            <w:pPr>
              <w:jc w:val="center"/>
              <w:rPr>
                <w:rFonts w:ascii="Arial" w:eastAsia="Times New Roman" w:hAnsi="Arial" w:cs="Arial"/>
                <w:color w:val="FFFFFF" w:themeColor="light1"/>
                <w:kern w:val="24"/>
              </w:rPr>
            </w:pPr>
            <w:r>
              <w:rPr>
                <w:rFonts w:ascii="Arial" w:eastAsia="Times New Roman" w:hAnsi="Arial" w:cs="Arial"/>
                <w:color w:val="FFFFFF" w:themeColor="light1"/>
                <w:kern w:val="24"/>
              </w:rPr>
              <w:t>İletişim</w:t>
            </w:r>
          </w:p>
        </w:tc>
        <w:tc>
          <w:tcPr>
            <w:tcW w:w="1465" w:type="pct"/>
            <w:vAlign w:val="center"/>
            <w:hideMark/>
          </w:tcPr>
          <w:p w14:paraId="1048CB81" w14:textId="77777777" w:rsidR="00F51F93" w:rsidRPr="005A3998" w:rsidRDefault="00F51F93" w:rsidP="00812744">
            <w:pPr>
              <w:jc w:val="center"/>
              <w:rPr>
                <w:rFonts w:ascii="Arial" w:eastAsia="Times New Roman" w:hAnsi="Arial" w:cs="Arial"/>
                <w:bCs w:val="0"/>
                <w:color w:val="FFFFFF" w:themeColor="light1"/>
                <w:kern w:val="24"/>
              </w:rPr>
            </w:pPr>
            <w:r w:rsidRPr="005A3998">
              <w:rPr>
                <w:rFonts w:ascii="Arial" w:eastAsia="Times New Roman" w:hAnsi="Arial" w:cs="Arial"/>
                <w:bCs w:val="0"/>
                <w:color w:val="FFFFFF" w:themeColor="light1"/>
                <w:kern w:val="24"/>
              </w:rPr>
              <w:t>Web sitesi</w:t>
            </w:r>
          </w:p>
        </w:tc>
      </w:tr>
      <w:tr w:rsidR="00F51F93" w:rsidRPr="005A3998" w14:paraId="1E9F57F7" w14:textId="77777777" w:rsidTr="00940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3"/>
        </w:trPr>
        <w:tc>
          <w:tcPr>
            <w:tcW w:w="582" w:type="pct"/>
            <w:hideMark/>
          </w:tcPr>
          <w:p w14:paraId="334C4245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Ruhr-</w:t>
            </w: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Universitaet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ochum (D BOCHUM01)</w:t>
            </w:r>
          </w:p>
        </w:tc>
        <w:tc>
          <w:tcPr>
            <w:tcW w:w="491" w:type="pct"/>
            <w:hideMark/>
          </w:tcPr>
          <w:p w14:paraId="0F971DCC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Almanya</w:t>
            </w:r>
            <w:proofErr w:type="spellEnd"/>
          </w:p>
        </w:tc>
        <w:tc>
          <w:tcPr>
            <w:tcW w:w="492" w:type="pct"/>
            <w:hideMark/>
          </w:tcPr>
          <w:p w14:paraId="335ECE96" w14:textId="77777777" w:rsidR="00A9451A" w:rsidRPr="005A3998" w:rsidRDefault="00A9451A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+1</w:t>
            </w:r>
          </w:p>
          <w:p w14:paraId="5728222A" w14:textId="77777777" w:rsidR="00F51F93" w:rsidRPr="005A3998" w:rsidRDefault="00A9451A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</w:t>
            </w:r>
            <w:proofErr w:type="spellStart"/>
            <w:proofErr w:type="gram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Lisans,YL</w:t>
            </w:r>
            <w:proofErr w:type="gram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DR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  <w:r w:rsidR="00F51F93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</w:p>
          <w:p w14:paraId="39B37EA6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  <w:hideMark/>
          </w:tcPr>
          <w:p w14:paraId="360E7488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Almanca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2 </w:t>
            </w:r>
          </w:p>
          <w:p w14:paraId="63995128" w14:textId="023B4675" w:rsidR="00F51F93" w:rsidRPr="005A3998" w:rsidRDefault="00027453" w:rsidP="00027453">
            <w:pPr>
              <w:textAlignment w:val="bottom"/>
              <w:rPr>
                <w:rFonts w:ascii="Arial" w:eastAsia="Times New Roman" w:hAnsi="Arial" w:cs="Arial"/>
                <w:color w:val="FF0000"/>
                <w:kern w:val="24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ngilizce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2</w:t>
            </w:r>
            <w:r w:rsidR="00A80DF2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</w:p>
        </w:tc>
        <w:tc>
          <w:tcPr>
            <w:tcW w:w="1380" w:type="pct"/>
          </w:tcPr>
          <w:p w14:paraId="5817C691" w14:textId="0378BF92" w:rsidR="009C106F" w:rsidRDefault="009C106F" w:rsidP="009C10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9C106F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Veronica</w:t>
            </w:r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Klasik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: </w:t>
            </w:r>
            <w:hyperlink r:id="rId8" w:history="1">
              <w:r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veronika.klasik@rub.de</w:t>
              </w:r>
            </w:hyperlink>
          </w:p>
          <w:p w14:paraId="4A59E322" w14:textId="49ABB1BB" w:rsidR="00705D6F" w:rsidRDefault="00000000" w:rsidP="009C10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9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psy-studienberatung@rub.de</w:t>
              </w:r>
            </w:hyperlink>
          </w:p>
          <w:p w14:paraId="753BFE94" w14:textId="77777777" w:rsidR="009C106F" w:rsidRDefault="00705D6F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9C106F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Ina </w:t>
            </w:r>
            <w:proofErr w:type="spellStart"/>
            <w:r w:rsidRPr="009C106F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Hierath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: </w:t>
            </w:r>
            <w:hyperlink r:id="rId10" w:history="1">
              <w:r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ina.hierath@rub.de</w:t>
              </w:r>
            </w:hyperlink>
          </w:p>
          <w:p w14:paraId="2B9DA9FF" w14:textId="73C204B8" w:rsidR="00705D6F" w:rsidRPr="005A3998" w:rsidRDefault="00705D6F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5A8F6D75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11" w:history="1">
              <w:r w:rsidR="00F51F93" w:rsidRPr="005A3998">
                <w:rPr>
                  <w:rFonts w:ascii="Arial" w:hAnsi="Arial" w:cs="Arial"/>
                  <w:color w:val="000000" w:themeColor="dark1"/>
                  <w:kern w:val="24"/>
                </w:rPr>
                <w:t>http://www.psy.ruhr-uni-bochum.de/</w:t>
              </w:r>
            </w:hyperlink>
          </w:p>
          <w:p w14:paraId="4B6708D4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4ACA995D" w14:textId="77777777" w:rsidR="00F51F93" w:rsidRPr="005A3998" w:rsidRDefault="00000000" w:rsidP="00A4642D">
            <w:pPr>
              <w:textAlignment w:val="bottom"/>
              <w:rPr>
                <w:rFonts w:ascii="Arial" w:hAnsi="Arial" w:cs="Arial"/>
              </w:rPr>
            </w:pPr>
            <w:hyperlink r:id="rId12" w:history="1">
              <w:r w:rsidR="00F51F93" w:rsidRPr="005A3998">
                <w:rPr>
                  <w:rStyle w:val="Kpr"/>
                  <w:rFonts w:ascii="Arial" w:hAnsi="Arial" w:cs="Arial"/>
                </w:rPr>
                <w:t>https://international.ruhr-uni-bochum.de/</w:t>
              </w:r>
            </w:hyperlink>
          </w:p>
          <w:p w14:paraId="596A5149" w14:textId="77777777" w:rsidR="00F51F93" w:rsidRPr="005A3998" w:rsidRDefault="00F51F93" w:rsidP="00A4642D">
            <w:pPr>
              <w:textAlignment w:val="bottom"/>
              <w:rPr>
                <w:rFonts w:ascii="Arial" w:hAnsi="Arial" w:cs="Arial"/>
              </w:rPr>
            </w:pPr>
          </w:p>
          <w:p w14:paraId="5EBD48D1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</w:tr>
      <w:tr w:rsidR="00F51F93" w:rsidRPr="005A3998" w14:paraId="7AE8FB33" w14:textId="77777777" w:rsidTr="00940BA1">
        <w:trPr>
          <w:trHeight w:val="975"/>
        </w:trPr>
        <w:tc>
          <w:tcPr>
            <w:tcW w:w="582" w:type="pct"/>
            <w:hideMark/>
          </w:tcPr>
          <w:p w14:paraId="61FE50A2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Roskilde University (DK ROSKILD01)</w:t>
            </w:r>
          </w:p>
        </w:tc>
        <w:tc>
          <w:tcPr>
            <w:tcW w:w="491" w:type="pct"/>
            <w:hideMark/>
          </w:tcPr>
          <w:p w14:paraId="74682FA4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Danimarka</w:t>
            </w:r>
            <w:proofErr w:type="spellEnd"/>
          </w:p>
        </w:tc>
        <w:tc>
          <w:tcPr>
            <w:tcW w:w="492" w:type="pct"/>
            <w:hideMark/>
          </w:tcPr>
          <w:p w14:paraId="5BF889C8" w14:textId="77777777" w:rsidR="00780D5E" w:rsidRPr="005A3998" w:rsidRDefault="00A9451A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1</w:t>
            </w:r>
            <w:r w:rsidR="00F51F93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</w:p>
          <w:p w14:paraId="68CAAA60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  <w:hideMark/>
          </w:tcPr>
          <w:p w14:paraId="42906C3C" w14:textId="08C408EF" w:rsidR="00F51F93" w:rsidRPr="005A3998" w:rsidRDefault="00F51F93" w:rsidP="00F51F93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ngilizc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2</w:t>
            </w:r>
            <w:r w:rsidR="009C106F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*</w:t>
            </w:r>
          </w:p>
          <w:p w14:paraId="41F71438" w14:textId="370AB67E" w:rsidR="00A80DF2" w:rsidRPr="005A3998" w:rsidRDefault="00A80DF2" w:rsidP="00F51F93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380" w:type="pct"/>
          </w:tcPr>
          <w:p w14:paraId="43628E40" w14:textId="33699695" w:rsidR="00F51F93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13" w:history="1">
              <w:r w:rsidR="00940BA1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incoming-exchange@ruc.dk</w:t>
              </w:r>
            </w:hyperlink>
          </w:p>
          <w:p w14:paraId="4379B529" w14:textId="74C2AD3D" w:rsidR="00940BA1" w:rsidRDefault="00940BA1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6B7CF891" w14:textId="3A7D5721" w:rsidR="00940BA1" w:rsidRDefault="00940BA1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940BA1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Rashmi Singla</w:t>
            </w:r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: </w:t>
            </w:r>
            <w:hyperlink r:id="rId14" w:history="1">
              <w:r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rashmi@ruc.dk</w:t>
              </w:r>
            </w:hyperlink>
          </w:p>
          <w:p w14:paraId="76D196A9" w14:textId="77777777" w:rsidR="00940BA1" w:rsidRPr="005A3998" w:rsidRDefault="00940BA1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36F7FA5A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624C2503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15" w:history="1">
              <w:r w:rsidR="00F51F93" w:rsidRPr="005A3998">
                <w:rPr>
                  <w:rFonts w:ascii="Arial" w:hAnsi="Arial" w:cs="Arial"/>
                  <w:color w:val="000000" w:themeColor="dark1"/>
                  <w:kern w:val="24"/>
                </w:rPr>
                <w:t>http://www.ruc.dk/en/departments/department-of-psychology-and-educational-studies/</w:t>
              </w:r>
            </w:hyperlink>
          </w:p>
          <w:p w14:paraId="1E34C786" w14:textId="77777777" w:rsidR="00F51F93" w:rsidRPr="005A3998" w:rsidRDefault="00F51F93" w:rsidP="00A4642D">
            <w:pPr>
              <w:textAlignment w:val="bottom"/>
              <w:rPr>
                <w:rFonts w:ascii="Arial" w:hAnsi="Arial" w:cs="Arial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Admission: </w:t>
            </w:r>
            <w:hyperlink r:id="rId16" w:history="1">
              <w:r w:rsidRPr="005A3998">
                <w:rPr>
                  <w:rStyle w:val="Kpr"/>
                  <w:rFonts w:ascii="Arial" w:hAnsi="Arial" w:cs="Arial"/>
                </w:rPr>
                <w:t>https://ruc.dk/en/admission-exchange</w:t>
              </w:r>
            </w:hyperlink>
          </w:p>
          <w:p w14:paraId="69D71494" w14:textId="77777777" w:rsidR="00F51F93" w:rsidRPr="005A3998" w:rsidRDefault="00F51F93" w:rsidP="00A4642D">
            <w:pPr>
              <w:textAlignment w:val="bottom"/>
              <w:rPr>
                <w:rFonts w:ascii="Arial" w:hAnsi="Arial" w:cs="Arial"/>
              </w:rPr>
            </w:pPr>
          </w:p>
          <w:p w14:paraId="741E4FC0" w14:textId="77777777" w:rsidR="00F51F93" w:rsidRDefault="00F51F93" w:rsidP="00A4642D">
            <w:pPr>
              <w:textAlignment w:val="bottom"/>
              <w:rPr>
                <w:rStyle w:val="Kpr"/>
                <w:rFonts w:ascii="Arial" w:hAnsi="Arial" w:cs="Arial"/>
              </w:rPr>
            </w:pPr>
            <w:r w:rsidRPr="005A3998">
              <w:rPr>
                <w:rFonts w:ascii="Arial" w:hAnsi="Arial" w:cs="Arial"/>
              </w:rPr>
              <w:t xml:space="preserve">Courses: </w:t>
            </w:r>
            <w:hyperlink r:id="rId17" w:history="1">
              <w:r w:rsidRPr="005A3998">
                <w:rPr>
                  <w:rStyle w:val="Kpr"/>
                  <w:rFonts w:ascii="Arial" w:hAnsi="Arial" w:cs="Arial"/>
                </w:rPr>
                <w:t>https://ruc.dk/en/intro-exchange-and-guest-students</w:t>
              </w:r>
            </w:hyperlink>
          </w:p>
          <w:p w14:paraId="2A6A526D" w14:textId="77777777" w:rsidR="00176C2E" w:rsidRDefault="00176C2E" w:rsidP="00A4642D">
            <w:pPr>
              <w:textAlignment w:val="bottom"/>
              <w:rPr>
                <w:rStyle w:val="Kpr"/>
              </w:rPr>
            </w:pPr>
          </w:p>
          <w:p w14:paraId="33DCEA10" w14:textId="463BF3F3" w:rsidR="009C106F" w:rsidRDefault="00176C2E" w:rsidP="00176C2E">
            <w:pPr>
              <w:rPr>
                <w:rFonts w:ascii="Arial" w:hAnsi="Arial" w:cs="Arial"/>
                <w:color w:val="FF0000"/>
              </w:rPr>
            </w:pPr>
            <w:r w:rsidRPr="00335508">
              <w:rPr>
                <w:rFonts w:ascii="Arial" w:hAnsi="Arial" w:cs="Arial"/>
                <w:color w:val="FF0000"/>
              </w:rPr>
              <w:t>*</w:t>
            </w:r>
            <w:r w:rsidR="009C106F" w:rsidRPr="005A3998">
              <w:rPr>
                <w:rFonts w:ascii="Arial" w:eastAsia="Times New Roman" w:hAnsi="Arial" w:cs="Arial"/>
              </w:rPr>
              <w:t xml:space="preserve">IELTS 6.5, TOEFL 550/225/80, Cambridge </w:t>
            </w:r>
            <w:proofErr w:type="spellStart"/>
            <w:r w:rsidR="009C106F" w:rsidRPr="005A3998">
              <w:rPr>
                <w:rFonts w:ascii="Arial" w:eastAsia="Times New Roman" w:hAnsi="Arial" w:cs="Arial"/>
              </w:rPr>
              <w:t>Certificate</w:t>
            </w:r>
            <w:proofErr w:type="spellEnd"/>
            <w:r w:rsidR="009C106F" w:rsidRPr="005A3998">
              <w:rPr>
                <w:rFonts w:ascii="Arial" w:eastAsia="Times New Roman" w:hAnsi="Arial" w:cs="Arial"/>
              </w:rPr>
              <w:t xml:space="preserve"> 45</w:t>
            </w:r>
          </w:p>
          <w:p w14:paraId="763EDCF2" w14:textId="77777777" w:rsidR="00AB5884" w:rsidRDefault="00AB5884" w:rsidP="00176C2E">
            <w:pPr>
              <w:rPr>
                <w:rFonts w:ascii="Arial" w:hAnsi="Arial" w:cs="Arial"/>
              </w:rPr>
            </w:pPr>
          </w:p>
          <w:p w14:paraId="269D3F3F" w14:textId="60E6184B" w:rsidR="00176C2E" w:rsidRPr="00027453" w:rsidRDefault="00176C2E" w:rsidP="00176C2E">
            <w:pPr>
              <w:rPr>
                <w:rFonts w:ascii="Arial" w:hAnsi="Arial" w:cs="Arial"/>
              </w:rPr>
            </w:pPr>
            <w:proofErr w:type="spellStart"/>
            <w:proofErr w:type="gramStart"/>
            <w:r w:rsidRPr="00027453">
              <w:rPr>
                <w:rFonts w:ascii="Arial" w:hAnsi="Arial" w:cs="Arial"/>
              </w:rPr>
              <w:t>see</w:t>
            </w:r>
            <w:proofErr w:type="spellEnd"/>
            <w:proofErr w:type="gramEnd"/>
            <w:r w:rsidRPr="00027453">
              <w:rPr>
                <w:rFonts w:ascii="Arial" w:hAnsi="Arial" w:cs="Arial"/>
              </w:rPr>
              <w:t xml:space="preserve"> </w:t>
            </w:r>
            <w:proofErr w:type="spellStart"/>
            <w:r w:rsidRPr="00027453">
              <w:rPr>
                <w:rFonts w:ascii="Arial" w:hAnsi="Arial" w:cs="Arial"/>
              </w:rPr>
              <w:t>accepted</w:t>
            </w:r>
            <w:proofErr w:type="spellEnd"/>
            <w:r w:rsidRPr="00027453">
              <w:rPr>
                <w:rFonts w:ascii="Arial" w:hAnsi="Arial" w:cs="Arial"/>
              </w:rPr>
              <w:t xml:space="preserve"> </w:t>
            </w:r>
            <w:proofErr w:type="spellStart"/>
            <w:r w:rsidRPr="00027453">
              <w:rPr>
                <w:rFonts w:ascii="Arial" w:hAnsi="Arial" w:cs="Arial"/>
              </w:rPr>
              <w:t>tests</w:t>
            </w:r>
            <w:proofErr w:type="spellEnd"/>
            <w:r w:rsidRPr="00027453">
              <w:rPr>
                <w:rFonts w:ascii="Arial" w:hAnsi="Arial" w:cs="Arial"/>
              </w:rPr>
              <w:t xml:space="preserve"> here: </w:t>
            </w:r>
            <w:hyperlink r:id="rId18" w:history="1">
              <w:r w:rsidR="009165FC" w:rsidRPr="00027453">
                <w:rPr>
                  <w:rStyle w:val="Kpr"/>
                  <w:rFonts w:ascii="Arial" w:hAnsi="Arial" w:cs="Arial"/>
                  <w:color w:val="auto"/>
                </w:rPr>
                <w:t>https://ruc.dk/en/admission-exchange</w:t>
              </w:r>
            </w:hyperlink>
          </w:p>
          <w:p w14:paraId="200B2C17" w14:textId="77777777" w:rsidR="009165FC" w:rsidRPr="009165FC" w:rsidRDefault="009165FC" w:rsidP="00176C2E">
            <w:pPr>
              <w:rPr>
                <w:rFonts w:ascii="Arial" w:eastAsia="Times New Roman" w:hAnsi="Arial" w:cs="Arial"/>
                <w:color w:val="000000"/>
              </w:rPr>
            </w:pPr>
          </w:p>
          <w:p w14:paraId="7B3D54BE" w14:textId="49E67D86" w:rsidR="00176C2E" w:rsidRPr="005A3998" w:rsidRDefault="00176C2E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</w:tr>
      <w:tr w:rsidR="00F51F93" w:rsidRPr="005A3998" w14:paraId="69F60A00" w14:textId="77777777" w:rsidTr="00940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3"/>
        </w:trPr>
        <w:tc>
          <w:tcPr>
            <w:tcW w:w="582" w:type="pct"/>
            <w:hideMark/>
          </w:tcPr>
          <w:p w14:paraId="56F9CF3C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Universitat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ielefeld (D BIELEFE 01)</w:t>
            </w:r>
          </w:p>
        </w:tc>
        <w:tc>
          <w:tcPr>
            <w:tcW w:w="491" w:type="pct"/>
            <w:hideMark/>
          </w:tcPr>
          <w:p w14:paraId="48900671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Almanya</w:t>
            </w:r>
            <w:proofErr w:type="spellEnd"/>
          </w:p>
        </w:tc>
        <w:tc>
          <w:tcPr>
            <w:tcW w:w="492" w:type="pct"/>
            <w:hideMark/>
          </w:tcPr>
          <w:p w14:paraId="5853E821" w14:textId="77777777" w:rsidR="004D44E9" w:rsidRPr="005A3998" w:rsidRDefault="00780D5E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1+1+1</w:t>
            </w:r>
          </w:p>
          <w:p w14:paraId="25FD13FB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  <w:hideMark/>
          </w:tcPr>
          <w:p w14:paraId="78F43D6D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Almanca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 </w:t>
            </w:r>
          </w:p>
          <w:p w14:paraId="4CE5761C" w14:textId="13FCAFE2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ngilizc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2</w:t>
            </w:r>
            <w:r w:rsidR="00AA10ED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*</w:t>
            </w:r>
          </w:p>
        </w:tc>
        <w:tc>
          <w:tcPr>
            <w:tcW w:w="1380" w:type="pct"/>
          </w:tcPr>
          <w:p w14:paraId="49F7057E" w14:textId="0A15FE82" w:rsidR="00F51F93" w:rsidRPr="005A3998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>
              <w:rPr>
                <w:rFonts w:ascii="Arial" w:hAnsi="Arial" w:cs="Arial"/>
              </w:rPr>
              <w:t xml:space="preserve">Karin </w:t>
            </w:r>
            <w:proofErr w:type="spellStart"/>
            <w:r>
              <w:rPr>
                <w:rFonts w:ascii="Arial" w:hAnsi="Arial" w:cs="Arial"/>
              </w:rPr>
              <w:t>Kruse</w:t>
            </w:r>
            <w:proofErr w:type="spellEnd"/>
            <w:r>
              <w:rPr>
                <w:rFonts w:ascii="Arial" w:hAnsi="Arial" w:cs="Arial"/>
              </w:rPr>
              <w:t xml:space="preserve">: </w:t>
            </w:r>
            <w:hyperlink r:id="rId19" w:history="1">
              <w:r w:rsidR="00F51F93" w:rsidRPr="005A3998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karin.kruse@unibielefeld.de</w:t>
              </w:r>
            </w:hyperlink>
          </w:p>
          <w:p w14:paraId="249A8AD1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040EF379" w14:textId="6E7204C8" w:rsidR="00F51F93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20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psyf007@unibielefeld.de</w:t>
              </w:r>
            </w:hyperlink>
          </w:p>
          <w:p w14:paraId="2C201505" w14:textId="19A257CC" w:rsidR="00705D6F" w:rsidRPr="005A3998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65D32899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21" w:history="1">
              <w:r w:rsidR="00F51F93" w:rsidRPr="005A3998">
                <w:rPr>
                  <w:rFonts w:ascii="Arial" w:hAnsi="Arial" w:cs="Arial"/>
                  <w:color w:val="000000" w:themeColor="dark1"/>
                  <w:kern w:val="24"/>
                </w:rPr>
                <w:t>http://www.uni-bielefeld.de/psychologie/</w:t>
              </w:r>
            </w:hyperlink>
          </w:p>
          <w:p w14:paraId="70C94FDE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7609F321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373150A6" w14:textId="77777777" w:rsidR="00F51F93" w:rsidRDefault="00000000" w:rsidP="00A4642D">
            <w:pPr>
              <w:textAlignment w:val="bottom"/>
              <w:rPr>
                <w:rStyle w:val="Kpr"/>
                <w:rFonts w:ascii="Arial" w:hAnsi="Arial" w:cs="Arial"/>
              </w:rPr>
            </w:pPr>
            <w:hyperlink r:id="rId22" w:history="1">
              <w:r w:rsidR="00F51F93" w:rsidRPr="005A3998">
                <w:rPr>
                  <w:rStyle w:val="Kpr"/>
                  <w:rFonts w:ascii="Arial" w:hAnsi="Arial" w:cs="Arial"/>
                </w:rPr>
                <w:t>https://uni-bielefeld.de/(en)/psychologie/abteilung/arbeitseinheiten/04/Team/personen/ostendorf.html</w:t>
              </w:r>
            </w:hyperlink>
          </w:p>
          <w:p w14:paraId="7FB1D908" w14:textId="77777777" w:rsidR="00AA10ED" w:rsidRDefault="00AA10ED" w:rsidP="00A4642D">
            <w:pPr>
              <w:textAlignment w:val="bottom"/>
              <w:rPr>
                <w:rStyle w:val="Kpr"/>
              </w:rPr>
            </w:pPr>
          </w:p>
          <w:p w14:paraId="76C12003" w14:textId="64E005DC" w:rsidR="00AA10ED" w:rsidRPr="005A3998" w:rsidRDefault="00AA10ED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</w:rPr>
              <w:t xml:space="preserve">* </w:t>
            </w:r>
            <w:proofErr w:type="spellStart"/>
            <w:r w:rsidRPr="005A3998">
              <w:rPr>
                <w:rFonts w:ascii="Arial" w:eastAsia="Times New Roman" w:hAnsi="Arial" w:cs="Arial"/>
              </w:rPr>
              <w:t>see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5A3998">
              <w:rPr>
                <w:rFonts w:ascii="Arial" w:eastAsia="Times New Roman" w:hAnsi="Arial" w:cs="Arial"/>
              </w:rPr>
              <w:t>course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5A3998">
              <w:rPr>
                <w:rFonts w:ascii="Arial" w:eastAsia="Times New Roman" w:hAnsi="Arial" w:cs="Arial"/>
              </w:rPr>
              <w:t>catalogue</w:t>
            </w:r>
            <w:proofErr w:type="spellEnd"/>
          </w:p>
        </w:tc>
      </w:tr>
      <w:tr w:rsidR="00F51F93" w:rsidRPr="005A3998" w14:paraId="392F365A" w14:textId="77777777" w:rsidTr="00940BA1">
        <w:trPr>
          <w:trHeight w:val="783"/>
        </w:trPr>
        <w:tc>
          <w:tcPr>
            <w:tcW w:w="582" w:type="pct"/>
            <w:hideMark/>
          </w:tcPr>
          <w:p w14:paraId="1EEA8608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Universidad de Oviedo (E OVIEDO01)</w:t>
            </w:r>
          </w:p>
        </w:tc>
        <w:tc>
          <w:tcPr>
            <w:tcW w:w="491" w:type="pct"/>
            <w:hideMark/>
          </w:tcPr>
          <w:p w14:paraId="2624A731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spanya</w:t>
            </w:r>
            <w:proofErr w:type="spellEnd"/>
          </w:p>
        </w:tc>
        <w:tc>
          <w:tcPr>
            <w:tcW w:w="492" w:type="pct"/>
            <w:hideMark/>
          </w:tcPr>
          <w:p w14:paraId="672EC4CF" w14:textId="77777777" w:rsidR="004D44E9" w:rsidRPr="005A3998" w:rsidRDefault="00780D5E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+1</w:t>
            </w:r>
          </w:p>
          <w:p w14:paraId="08413A61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  <w:hideMark/>
          </w:tcPr>
          <w:p w14:paraId="49695469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spanyolca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</w:t>
            </w:r>
          </w:p>
        </w:tc>
        <w:tc>
          <w:tcPr>
            <w:tcW w:w="1380" w:type="pct"/>
          </w:tcPr>
          <w:p w14:paraId="68D80A52" w14:textId="7F3D00F2" w:rsidR="00F51F93" w:rsidRPr="005A3998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Antonello </w:t>
            </w: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Novelli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Ciotti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:</w:t>
            </w:r>
          </w:p>
          <w:p w14:paraId="3E0223FB" w14:textId="00C15861" w:rsidR="00F51F93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23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anovelli@uniovi.es</w:t>
              </w:r>
            </w:hyperlink>
          </w:p>
          <w:p w14:paraId="2A4F53BA" w14:textId="625A51D4" w:rsidR="00705D6F" w:rsidRPr="005A3998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404BDB77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24" w:history="1">
              <w:r w:rsidR="00F51F93" w:rsidRPr="005A3998">
                <w:rPr>
                  <w:rStyle w:val="Kpr"/>
                  <w:rFonts w:ascii="Arial" w:hAnsi="Arial" w:cs="Arial"/>
                </w:rPr>
                <w:t>http://www.uniovi.es/en/internacional/extranjeros</w:t>
              </w:r>
            </w:hyperlink>
          </w:p>
        </w:tc>
      </w:tr>
      <w:tr w:rsidR="00F51F93" w:rsidRPr="005A3998" w14:paraId="73E10E7F" w14:textId="77777777" w:rsidTr="00940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9"/>
        </w:trPr>
        <w:tc>
          <w:tcPr>
            <w:tcW w:w="582" w:type="pct"/>
            <w:hideMark/>
          </w:tcPr>
          <w:p w14:paraId="6344F788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lastRenderedPageBreak/>
              <w:t xml:space="preserve">Aristotle University </w:t>
            </w:r>
          </w:p>
        </w:tc>
        <w:tc>
          <w:tcPr>
            <w:tcW w:w="491" w:type="pct"/>
            <w:hideMark/>
          </w:tcPr>
          <w:p w14:paraId="67D8F844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Yunanistan</w:t>
            </w:r>
            <w:proofErr w:type="spellEnd"/>
          </w:p>
        </w:tc>
        <w:tc>
          <w:tcPr>
            <w:tcW w:w="492" w:type="pct"/>
            <w:hideMark/>
          </w:tcPr>
          <w:p w14:paraId="09B93D12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1</w:t>
            </w:r>
          </w:p>
          <w:p w14:paraId="22689264" w14:textId="77777777" w:rsidR="00780D5E" w:rsidRPr="005A3998" w:rsidRDefault="00780D5E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proofErr w:type="gram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)</w:t>
            </w:r>
            <w:proofErr w:type="gramEnd"/>
          </w:p>
        </w:tc>
        <w:tc>
          <w:tcPr>
            <w:tcW w:w="591" w:type="pct"/>
            <w:hideMark/>
          </w:tcPr>
          <w:p w14:paraId="20C4B84F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Yunanca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2 - </w:t>
            </w: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ngilizc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2</w:t>
            </w:r>
          </w:p>
        </w:tc>
        <w:tc>
          <w:tcPr>
            <w:tcW w:w="1380" w:type="pct"/>
          </w:tcPr>
          <w:p w14:paraId="4E90F3D8" w14:textId="3D887DCF" w:rsidR="00F51F93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705D6F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Athanasios </w:t>
            </w:r>
            <w:proofErr w:type="spellStart"/>
            <w:r w:rsidRPr="00705D6F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Marvakis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: </w:t>
            </w:r>
            <w:hyperlink r:id="rId25" w:history="1">
              <w:r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marvakis@eled.auth.gr</w:t>
              </w:r>
            </w:hyperlink>
          </w:p>
          <w:p w14:paraId="65E4DE8E" w14:textId="77777777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238860AF" w14:textId="77777777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4F908D34" w14:textId="3DCD1D09" w:rsidR="00705D6F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26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erasmus-incoming@auth.gr</w:t>
              </w:r>
            </w:hyperlink>
          </w:p>
          <w:p w14:paraId="35DF6818" w14:textId="0E14D087" w:rsidR="00705D6F" w:rsidRPr="005A3998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56A93FCD" w14:textId="0ABA7742" w:rsidR="00F51F93" w:rsidRDefault="00000000" w:rsidP="00A4642D">
            <w:pPr>
              <w:textAlignment w:val="bottom"/>
              <w:rPr>
                <w:rFonts w:ascii="Arial" w:hAnsi="Arial" w:cs="Arial"/>
                <w:color w:val="000000" w:themeColor="dark1"/>
                <w:kern w:val="24"/>
              </w:rPr>
            </w:pPr>
            <w:hyperlink r:id="rId27" w:history="1">
              <w:r w:rsidR="00F51F93" w:rsidRPr="005A3998">
                <w:rPr>
                  <w:rFonts w:ascii="Arial" w:hAnsi="Arial" w:cs="Arial"/>
                  <w:color w:val="000000" w:themeColor="dark1"/>
                  <w:kern w:val="24"/>
                </w:rPr>
                <w:t>http://www.auth.gr/en/psy</w:t>
              </w:r>
            </w:hyperlink>
          </w:p>
          <w:p w14:paraId="2E7DE14A" w14:textId="77777777" w:rsidR="00B4034E" w:rsidRPr="005A3998" w:rsidRDefault="00B4034E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36018892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</w:tr>
      <w:tr w:rsidR="00F51F93" w:rsidRPr="005A3998" w14:paraId="2ED9660C" w14:textId="77777777" w:rsidTr="00940BA1">
        <w:trPr>
          <w:trHeight w:val="816"/>
        </w:trPr>
        <w:tc>
          <w:tcPr>
            <w:tcW w:w="582" w:type="pct"/>
            <w:hideMark/>
          </w:tcPr>
          <w:p w14:paraId="1BF60697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Fontys University of Applied Science (NL EINDHOV03)</w:t>
            </w:r>
          </w:p>
        </w:tc>
        <w:tc>
          <w:tcPr>
            <w:tcW w:w="491" w:type="pct"/>
            <w:hideMark/>
          </w:tcPr>
          <w:p w14:paraId="48678A6C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Hollanda</w:t>
            </w:r>
            <w:proofErr w:type="spellEnd"/>
          </w:p>
        </w:tc>
        <w:tc>
          <w:tcPr>
            <w:tcW w:w="492" w:type="pct"/>
            <w:hideMark/>
          </w:tcPr>
          <w:p w14:paraId="47363A95" w14:textId="77777777" w:rsidR="00AF02B6" w:rsidRPr="005A3998" w:rsidRDefault="00AF02B6" w:rsidP="004D44E9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</w:t>
            </w:r>
          </w:p>
          <w:p w14:paraId="06724ECF" w14:textId="77777777" w:rsidR="00F51F93" w:rsidRPr="005A3998" w:rsidRDefault="00F51F93" w:rsidP="004D44E9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="004D44E9"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 xml:space="preserve"> </w:t>
            </w:r>
            <w:proofErr w:type="spellStart"/>
            <w:r w:rsidR="004D44E9"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proofErr w:type="spellEnd"/>
            <w:r w:rsidR="004D44E9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  <w:hideMark/>
          </w:tcPr>
          <w:p w14:paraId="6F0E8CA7" w14:textId="027BF912" w:rsidR="00F51F93" w:rsidRDefault="00F51F93" w:rsidP="00F51F93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ngilizc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</w:t>
            </w:r>
          </w:p>
          <w:p w14:paraId="6A460528" w14:textId="050A9828" w:rsidR="00130ED0" w:rsidRPr="005A3998" w:rsidRDefault="00130ED0" w:rsidP="00F51F93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380" w:type="pct"/>
          </w:tcPr>
          <w:p w14:paraId="127FCCFE" w14:textId="77777777" w:rsidR="00B4034E" w:rsidRDefault="00B4034E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1A4D1F9C" w14:textId="2F873D34" w:rsidR="00B4034E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Tessa Peters: </w:t>
            </w:r>
            <w:hyperlink r:id="rId28" w:history="1">
              <w:r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t.peters@fontys.nl</w:t>
              </w:r>
            </w:hyperlink>
          </w:p>
          <w:p w14:paraId="7243CDBA" w14:textId="2E38509B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417923D9" w14:textId="3957F017" w:rsidR="00705D6F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29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hrmandpinternational@fontys.nl</w:t>
              </w:r>
            </w:hyperlink>
          </w:p>
          <w:p w14:paraId="345F3993" w14:textId="7DA28362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5E974F6B" w14:textId="77777777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1ED04398" w14:textId="73175A82" w:rsidR="00B4034E" w:rsidRPr="005A3998" w:rsidRDefault="00B4034E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36BDE33B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30" w:history="1">
              <w:r w:rsidR="00F51F93" w:rsidRPr="005A3998">
                <w:rPr>
                  <w:rFonts w:ascii="Arial" w:hAnsi="Arial" w:cs="Arial"/>
                  <w:color w:val="000000" w:themeColor="dark1"/>
                  <w:kern w:val="24"/>
                </w:rPr>
                <w:t>http://www.fontys.nl/psychology/school.of.hrm.and.psychology.420316.htm</w:t>
              </w:r>
            </w:hyperlink>
          </w:p>
          <w:p w14:paraId="2DC30D13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</w:tr>
      <w:tr w:rsidR="00F51F93" w:rsidRPr="005A3998" w14:paraId="3EAA0C52" w14:textId="77777777" w:rsidTr="00940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3"/>
        </w:trPr>
        <w:tc>
          <w:tcPr>
            <w:tcW w:w="582" w:type="pct"/>
            <w:hideMark/>
          </w:tcPr>
          <w:p w14:paraId="652CB386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Sapienza University of Rome (I ROMA01)</w:t>
            </w:r>
          </w:p>
        </w:tc>
        <w:tc>
          <w:tcPr>
            <w:tcW w:w="491" w:type="pct"/>
            <w:hideMark/>
          </w:tcPr>
          <w:p w14:paraId="7EEFFB5C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talya</w:t>
            </w:r>
            <w:proofErr w:type="spellEnd"/>
          </w:p>
        </w:tc>
        <w:tc>
          <w:tcPr>
            <w:tcW w:w="492" w:type="pct"/>
            <w:hideMark/>
          </w:tcPr>
          <w:p w14:paraId="578AF6E6" w14:textId="77777777" w:rsidR="00F51F93" w:rsidRPr="005A3998" w:rsidRDefault="009F6949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+1</w:t>
            </w:r>
          </w:p>
          <w:p w14:paraId="092EC6C6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  <w:hideMark/>
          </w:tcPr>
          <w:p w14:paraId="02EBE96D" w14:textId="77777777" w:rsidR="00F51F93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talyanca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</w:t>
            </w:r>
          </w:p>
          <w:p w14:paraId="628C5F03" w14:textId="6A7F3337" w:rsidR="00B4034E" w:rsidRPr="00B4034E" w:rsidRDefault="00B4034E" w:rsidP="00462651">
            <w:pPr>
              <w:textAlignment w:val="bottom"/>
              <w:rPr>
                <w:rFonts w:ascii="Arial" w:eastAsia="Times New Roman" w:hAnsi="Arial" w:cs="Arial"/>
                <w:color w:val="FF0000"/>
                <w:kern w:val="24"/>
                <w:lang w:val="en-US"/>
              </w:rPr>
            </w:pPr>
            <w:proofErr w:type="spellStart"/>
            <w:r w:rsidRPr="00027453">
              <w:rPr>
                <w:rFonts w:ascii="Arial" w:eastAsia="Times New Roman" w:hAnsi="Arial" w:cs="Arial"/>
                <w:kern w:val="24"/>
                <w:lang w:val="en-US"/>
              </w:rPr>
              <w:t>İngilizce</w:t>
            </w:r>
            <w:proofErr w:type="spellEnd"/>
            <w:r w:rsidRPr="00027453">
              <w:rPr>
                <w:rFonts w:ascii="Arial" w:eastAsia="Times New Roman" w:hAnsi="Arial" w:cs="Arial"/>
                <w:kern w:val="24"/>
                <w:lang w:val="en-US"/>
              </w:rPr>
              <w:t xml:space="preserve"> B1* </w:t>
            </w:r>
          </w:p>
        </w:tc>
        <w:tc>
          <w:tcPr>
            <w:tcW w:w="1380" w:type="pct"/>
          </w:tcPr>
          <w:p w14:paraId="2F6BF9D9" w14:textId="08245822" w:rsidR="00F51F93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31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erasmuspsi@uniroma1.it</w:t>
              </w:r>
            </w:hyperlink>
          </w:p>
          <w:p w14:paraId="78FE0E63" w14:textId="77777777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3FE71D62" w14:textId="0E4158EF" w:rsidR="00705D6F" w:rsidRDefault="00E632DE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Donatella Tavani: </w:t>
            </w:r>
            <w:hyperlink r:id="rId32" w:history="1">
              <w:r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donatella.tavani@uniroma1.it</w:t>
              </w:r>
            </w:hyperlink>
          </w:p>
          <w:p w14:paraId="143BCFA3" w14:textId="77777777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63D4144C" w14:textId="2B53A459" w:rsidR="00705D6F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33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erasmusincoming@uniroma1.it</w:t>
              </w:r>
            </w:hyperlink>
          </w:p>
          <w:p w14:paraId="3E25E210" w14:textId="2EA0A483" w:rsidR="00705D6F" w:rsidRPr="005A3998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4E5E4FD6" w14:textId="2CDCA80A" w:rsidR="00F51F93" w:rsidRDefault="00000000" w:rsidP="00A4642D">
            <w:pPr>
              <w:textAlignment w:val="bottom"/>
              <w:rPr>
                <w:rFonts w:ascii="Arial" w:hAnsi="Arial" w:cs="Arial"/>
                <w:color w:val="000000" w:themeColor="dark1"/>
                <w:kern w:val="24"/>
              </w:rPr>
            </w:pPr>
            <w:hyperlink r:id="rId34" w:history="1">
              <w:r w:rsidR="00F51F93" w:rsidRPr="005A3998">
                <w:rPr>
                  <w:rFonts w:ascii="Arial" w:hAnsi="Arial" w:cs="Arial"/>
                  <w:color w:val="000000" w:themeColor="dark1"/>
                  <w:kern w:val="24"/>
                </w:rPr>
                <w:t>http://en.uniroma1.it/structures/faculties-0/medicine-and-psychology</w:t>
              </w:r>
            </w:hyperlink>
          </w:p>
          <w:p w14:paraId="2827400E" w14:textId="04D12A50" w:rsidR="00B4034E" w:rsidRDefault="00B4034E" w:rsidP="00A4642D">
            <w:pPr>
              <w:textAlignment w:val="bottom"/>
              <w:rPr>
                <w:rFonts w:ascii="Arial" w:hAnsi="Arial" w:cs="Arial"/>
                <w:color w:val="000000" w:themeColor="dark1"/>
                <w:kern w:val="24"/>
                <w:lang w:val="en-US"/>
              </w:rPr>
            </w:pPr>
          </w:p>
          <w:p w14:paraId="6750EEA4" w14:textId="7C37218A" w:rsidR="00B4034E" w:rsidRPr="00027453" w:rsidRDefault="00B4034E" w:rsidP="00A4642D">
            <w:pPr>
              <w:textAlignment w:val="bottom"/>
              <w:rPr>
                <w:rFonts w:ascii="Arial" w:eastAsia="Times New Roman" w:hAnsi="Arial" w:cs="Arial"/>
                <w:kern w:val="24"/>
                <w:lang w:val="en-US"/>
              </w:rPr>
            </w:pPr>
            <w:r w:rsidRPr="00027453">
              <w:rPr>
                <w:rFonts w:ascii="Arial" w:hAnsi="Arial" w:cs="Arial"/>
                <w:kern w:val="24"/>
                <w:lang w:val="en-US"/>
              </w:rPr>
              <w:t>*</w:t>
            </w:r>
            <w:proofErr w:type="gramStart"/>
            <w:r w:rsidRPr="00027453">
              <w:rPr>
                <w:rFonts w:ascii="Arial" w:hAnsi="Arial" w:cs="Arial"/>
                <w:kern w:val="24"/>
                <w:lang w:val="en-US"/>
              </w:rPr>
              <w:t>for</w:t>
            </w:r>
            <w:proofErr w:type="gramEnd"/>
            <w:r w:rsidRPr="00027453">
              <w:rPr>
                <w:rFonts w:ascii="Arial" w:hAnsi="Arial" w:cs="Arial"/>
                <w:kern w:val="24"/>
                <w:lang w:val="en-US"/>
              </w:rPr>
              <w:t xml:space="preserve"> courses only held in English</w:t>
            </w:r>
          </w:p>
          <w:p w14:paraId="13299E49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</w:tr>
      <w:tr w:rsidR="00F51F93" w:rsidRPr="005A3998" w14:paraId="004ABE6F" w14:textId="77777777" w:rsidTr="00940BA1">
        <w:trPr>
          <w:trHeight w:val="816"/>
        </w:trPr>
        <w:tc>
          <w:tcPr>
            <w:tcW w:w="582" w:type="pct"/>
            <w:hideMark/>
          </w:tcPr>
          <w:p w14:paraId="1CA7694D" w14:textId="77777777" w:rsidR="00F51F93" w:rsidRPr="005A3998" w:rsidRDefault="00F51F93" w:rsidP="00A1535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Haute Ecole De La Province De Liege</w:t>
            </w:r>
          </w:p>
          <w:p w14:paraId="5D7F7BB3" w14:textId="77777777" w:rsidR="00F51F93" w:rsidRPr="005A3998" w:rsidRDefault="00F51F93" w:rsidP="00A1535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B LIEGE38)</w:t>
            </w:r>
          </w:p>
        </w:tc>
        <w:tc>
          <w:tcPr>
            <w:tcW w:w="491" w:type="pct"/>
            <w:hideMark/>
          </w:tcPr>
          <w:p w14:paraId="7EB95BDD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Belçika</w:t>
            </w:r>
            <w:proofErr w:type="spellEnd"/>
          </w:p>
        </w:tc>
        <w:tc>
          <w:tcPr>
            <w:tcW w:w="492" w:type="pct"/>
            <w:hideMark/>
          </w:tcPr>
          <w:p w14:paraId="28062552" w14:textId="77777777" w:rsidR="004D44E9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4</w:t>
            </w:r>
          </w:p>
          <w:p w14:paraId="0ED29455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  <w:hideMark/>
          </w:tcPr>
          <w:p w14:paraId="3F9136AE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Fransızca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</w:t>
            </w:r>
          </w:p>
        </w:tc>
        <w:tc>
          <w:tcPr>
            <w:tcW w:w="1380" w:type="pct"/>
          </w:tcPr>
          <w:p w14:paraId="4A00F481" w14:textId="77777777" w:rsidR="00C06E21" w:rsidRDefault="00C06E21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197DFD09" w14:textId="36442515" w:rsidR="00F51F93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35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bri@hepl.be</w:t>
              </w:r>
            </w:hyperlink>
          </w:p>
          <w:p w14:paraId="0B137EEE" w14:textId="77777777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3F6E925E" w14:textId="78409F2F" w:rsidR="00705D6F" w:rsidRDefault="00E632DE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Morgane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Lamoureux: </w:t>
            </w:r>
            <w:hyperlink r:id="rId36" w:history="1">
              <w:r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morgane.lamoureux@hepl.be</w:t>
              </w:r>
            </w:hyperlink>
          </w:p>
          <w:p w14:paraId="40EB74B9" w14:textId="040142DC" w:rsidR="00705D6F" w:rsidRPr="005A3998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23E9A9F0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37" w:history="1">
              <w:r w:rsidR="00F51F93" w:rsidRPr="005A3998">
                <w:rPr>
                  <w:rFonts w:ascii="Arial" w:hAnsi="Arial" w:cs="Arial"/>
                  <w:color w:val="000000" w:themeColor="dark1"/>
                  <w:kern w:val="24"/>
                </w:rPr>
                <w:t>http://www.provincedeliege.be/hauteecole</w:t>
              </w:r>
            </w:hyperlink>
          </w:p>
          <w:p w14:paraId="56290FAA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</w:tr>
      <w:tr w:rsidR="00F51F93" w:rsidRPr="005A3998" w14:paraId="7D6478FC" w14:textId="77777777" w:rsidTr="00940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3"/>
        </w:trPr>
        <w:tc>
          <w:tcPr>
            <w:tcW w:w="582" w:type="pct"/>
            <w:hideMark/>
          </w:tcPr>
          <w:p w14:paraId="4E785B5A" w14:textId="55B06B7E" w:rsidR="00F51F93" w:rsidRPr="005A3998" w:rsidRDefault="00F51F93" w:rsidP="002522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University of </w:t>
            </w: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Veliko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Turnova</w:t>
            </w:r>
            <w:proofErr w:type="spellEnd"/>
          </w:p>
          <w:p w14:paraId="7A5559EB" w14:textId="77777777" w:rsidR="00F51F93" w:rsidRPr="005A3998" w:rsidRDefault="00F51F93" w:rsidP="002522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BG VELIKO01)</w:t>
            </w:r>
          </w:p>
        </w:tc>
        <w:tc>
          <w:tcPr>
            <w:tcW w:w="491" w:type="pct"/>
            <w:hideMark/>
          </w:tcPr>
          <w:p w14:paraId="37678CE0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Bulgaristan</w:t>
            </w:r>
            <w:proofErr w:type="spellEnd"/>
          </w:p>
        </w:tc>
        <w:tc>
          <w:tcPr>
            <w:tcW w:w="492" w:type="pct"/>
            <w:hideMark/>
          </w:tcPr>
          <w:p w14:paraId="1A9434A2" w14:textId="77777777" w:rsidR="004D44E9" w:rsidRPr="005A3998" w:rsidRDefault="00570BAD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+1</w:t>
            </w:r>
            <w:r w:rsidR="00F51F93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</w:p>
          <w:p w14:paraId="42B3FABA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  <w:hideMark/>
          </w:tcPr>
          <w:p w14:paraId="0DA67D2D" w14:textId="77777777" w:rsidR="00F51F93" w:rsidRPr="005A3998" w:rsidRDefault="00F51F93" w:rsidP="002273F8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Bulgarca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 </w:t>
            </w:r>
          </w:p>
          <w:p w14:paraId="471CE563" w14:textId="77777777" w:rsidR="00F51F93" w:rsidRPr="005A3998" w:rsidRDefault="00F51F93" w:rsidP="002273F8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ngilizc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</w:t>
            </w:r>
          </w:p>
        </w:tc>
        <w:tc>
          <w:tcPr>
            <w:tcW w:w="1380" w:type="pct"/>
          </w:tcPr>
          <w:p w14:paraId="2CAFD1A1" w14:textId="0A43B927" w:rsidR="00C06E21" w:rsidRDefault="00E632DE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E632DE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Bagrelia</w:t>
            </w:r>
            <w:proofErr w:type="spellEnd"/>
            <w:r w:rsidRPr="00E632DE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  <w:proofErr w:type="spellStart"/>
            <w:r w:rsidRPr="00E632DE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Borissova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: </w:t>
            </w:r>
          </w:p>
          <w:p w14:paraId="4375BBCC" w14:textId="79FF30AF" w:rsidR="00C06E21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38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b.borisova@uni-vt.bg</w:t>
              </w:r>
            </w:hyperlink>
          </w:p>
          <w:p w14:paraId="0E38063D" w14:textId="6B6BED65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267F1994" w14:textId="1DD08E53" w:rsidR="00705D6F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39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s.hristova@ts.uni-vt.bg</w:t>
              </w:r>
            </w:hyperlink>
          </w:p>
          <w:p w14:paraId="1FEA3451" w14:textId="73A398F1" w:rsidR="00705D6F" w:rsidRDefault="00705D6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662F5839" w14:textId="5CAC65D5" w:rsidR="00705D6F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40" w:history="1">
              <w:r w:rsidR="00705D6F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incoming@uni-vt.bg</w:t>
              </w:r>
            </w:hyperlink>
          </w:p>
          <w:p w14:paraId="3A98F017" w14:textId="450035B6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183F7621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41" w:history="1">
              <w:r w:rsidR="00F51F93" w:rsidRPr="005A3998">
                <w:rPr>
                  <w:rFonts w:ascii="Arial" w:hAnsi="Arial" w:cs="Arial"/>
                  <w:color w:val="000000" w:themeColor="dark1"/>
                  <w:kern w:val="24"/>
                </w:rPr>
                <w:t>http://www.uni-vt.bg/2/</w:t>
              </w:r>
            </w:hyperlink>
          </w:p>
          <w:p w14:paraId="55A3864F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</w:tr>
      <w:tr w:rsidR="00F51F93" w:rsidRPr="005A3998" w14:paraId="075324D4" w14:textId="77777777" w:rsidTr="00940BA1">
        <w:trPr>
          <w:trHeight w:val="865"/>
        </w:trPr>
        <w:tc>
          <w:tcPr>
            <w:tcW w:w="582" w:type="pct"/>
            <w:hideMark/>
          </w:tcPr>
          <w:p w14:paraId="12825828" w14:textId="77777777" w:rsidR="00F51F93" w:rsidRPr="005A3998" w:rsidRDefault="00F51F93" w:rsidP="002522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lastRenderedPageBreak/>
              <w:t>Universit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de Lorraine </w:t>
            </w:r>
            <w:r w:rsidR="00570BAD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Nancy)</w:t>
            </w:r>
          </w:p>
        </w:tc>
        <w:tc>
          <w:tcPr>
            <w:tcW w:w="491" w:type="pct"/>
            <w:hideMark/>
          </w:tcPr>
          <w:p w14:paraId="2D7CACB5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Fransa</w:t>
            </w:r>
            <w:proofErr w:type="spellEnd"/>
          </w:p>
        </w:tc>
        <w:tc>
          <w:tcPr>
            <w:tcW w:w="492" w:type="pct"/>
            <w:hideMark/>
          </w:tcPr>
          <w:p w14:paraId="22FA5BBF" w14:textId="77777777" w:rsidR="004D44E9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</w:t>
            </w:r>
            <w:r w:rsidR="00570BAD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+1</w:t>
            </w:r>
          </w:p>
          <w:p w14:paraId="799E6681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  <w:hideMark/>
          </w:tcPr>
          <w:p w14:paraId="2DB3C40F" w14:textId="77777777" w:rsidR="00F51F93" w:rsidRPr="00027453" w:rsidRDefault="00F51F93" w:rsidP="00462651">
            <w:pPr>
              <w:textAlignment w:val="bottom"/>
              <w:rPr>
                <w:rFonts w:ascii="Arial" w:eastAsia="Times New Roman" w:hAnsi="Arial" w:cs="Arial"/>
                <w:kern w:val="24"/>
                <w:lang w:val="en-US"/>
              </w:rPr>
            </w:pPr>
            <w:proofErr w:type="spellStart"/>
            <w:r w:rsidRPr="00027453">
              <w:rPr>
                <w:rFonts w:ascii="Arial" w:eastAsia="Times New Roman" w:hAnsi="Arial" w:cs="Arial"/>
                <w:kern w:val="24"/>
                <w:lang w:val="en-US"/>
              </w:rPr>
              <w:t>Fransızca</w:t>
            </w:r>
            <w:proofErr w:type="spellEnd"/>
            <w:r w:rsidRPr="00027453">
              <w:rPr>
                <w:rFonts w:ascii="Arial" w:eastAsia="Times New Roman" w:hAnsi="Arial" w:cs="Arial"/>
                <w:kern w:val="24"/>
                <w:lang w:val="en-US"/>
              </w:rPr>
              <w:t xml:space="preserve"> B1</w:t>
            </w:r>
          </w:p>
          <w:p w14:paraId="4CCF64F0" w14:textId="0364FE96" w:rsidR="00C06E21" w:rsidRPr="00027453" w:rsidRDefault="00C06E21" w:rsidP="00462651">
            <w:pPr>
              <w:textAlignment w:val="bottom"/>
              <w:rPr>
                <w:rFonts w:ascii="Arial" w:eastAsia="Times New Roman" w:hAnsi="Arial" w:cs="Arial"/>
                <w:kern w:val="24"/>
                <w:lang w:val="en-US"/>
              </w:rPr>
            </w:pPr>
            <w:proofErr w:type="spellStart"/>
            <w:r w:rsidRPr="00027453">
              <w:rPr>
                <w:rFonts w:ascii="Arial" w:eastAsia="Times New Roman" w:hAnsi="Arial" w:cs="Arial"/>
                <w:kern w:val="24"/>
                <w:lang w:val="en-US"/>
              </w:rPr>
              <w:t>İngilizce</w:t>
            </w:r>
            <w:proofErr w:type="spellEnd"/>
            <w:r w:rsidRPr="00027453">
              <w:rPr>
                <w:rFonts w:ascii="Arial" w:eastAsia="Times New Roman" w:hAnsi="Arial" w:cs="Arial"/>
                <w:kern w:val="24"/>
                <w:lang w:val="en-US"/>
              </w:rPr>
              <w:t xml:space="preserve"> B1</w:t>
            </w:r>
          </w:p>
        </w:tc>
        <w:tc>
          <w:tcPr>
            <w:tcW w:w="1380" w:type="pct"/>
          </w:tcPr>
          <w:p w14:paraId="395B940F" w14:textId="77777777" w:rsidR="00E632DE" w:rsidRDefault="00E632DE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Jerome </w:t>
            </w:r>
            <w:proofErr w:type="spellStart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Dinet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: </w:t>
            </w:r>
          </w:p>
          <w:p w14:paraId="2956AE2A" w14:textId="3D508266" w:rsidR="00F51F93" w:rsidRDefault="00000000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42" w:history="1">
              <w:r w:rsidR="00E632DE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Jerome.dinet@univ-lorraine.fr</w:t>
              </w:r>
            </w:hyperlink>
          </w:p>
          <w:p w14:paraId="69FD83F3" w14:textId="77777777" w:rsidR="00705D6F" w:rsidRDefault="00705D6F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20821AE1" w14:textId="77777777" w:rsidR="00E632DE" w:rsidRDefault="00E632DE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Marie-Christine </w:t>
            </w:r>
            <w:proofErr w:type="spellStart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Viry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: </w:t>
            </w:r>
          </w:p>
          <w:p w14:paraId="1EE59D1B" w14:textId="7041096E" w:rsidR="00705D6F" w:rsidRDefault="00000000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43" w:history="1">
              <w:r w:rsidR="00E632DE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marie-christine.viry@univ-lorraine.fr</w:t>
              </w:r>
            </w:hyperlink>
          </w:p>
          <w:p w14:paraId="48A3FBD6" w14:textId="77777777" w:rsidR="00E632DE" w:rsidRDefault="00E632DE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19988401" w14:textId="4F632EA2" w:rsidR="00705D6F" w:rsidRDefault="00000000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44" w:history="1">
              <w:r w:rsidR="00E632DE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drie-accueil-nancy-contact@univ-lorraine.fr</w:t>
              </w:r>
            </w:hyperlink>
          </w:p>
          <w:p w14:paraId="7EA5B067" w14:textId="6D1A00AB" w:rsidR="00705D6F" w:rsidRPr="005A3998" w:rsidRDefault="00705D6F" w:rsidP="00705D6F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  <w:hideMark/>
          </w:tcPr>
          <w:p w14:paraId="356D48D8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45" w:history="1">
              <w:r w:rsidR="00F51F93" w:rsidRPr="005A3998">
                <w:rPr>
                  <w:rFonts w:ascii="Arial" w:hAnsi="Arial" w:cs="Arial"/>
                  <w:color w:val="000000" w:themeColor="dark1"/>
                  <w:kern w:val="24"/>
                </w:rPr>
                <w:t>http://www.univ-lorraine.fr/</w:t>
              </w:r>
            </w:hyperlink>
          </w:p>
          <w:p w14:paraId="3C904FD3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</w:tr>
      <w:tr w:rsidR="00F51F93" w:rsidRPr="005A3998" w14:paraId="0D23E51C" w14:textId="77777777" w:rsidTr="00940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tcW w:w="582" w:type="pct"/>
          </w:tcPr>
          <w:p w14:paraId="1BB87DF5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</w:rPr>
              <w:t>Nicolaus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Copernicus </w:t>
            </w:r>
            <w:proofErr w:type="spellStart"/>
            <w:r w:rsidRPr="005A3998">
              <w:rPr>
                <w:rFonts w:ascii="Arial" w:eastAsia="Times New Roman" w:hAnsi="Arial" w:cs="Arial"/>
              </w:rPr>
              <w:t>Uni</w:t>
            </w:r>
            <w:proofErr w:type="spellEnd"/>
            <w:r w:rsidRPr="005A3998">
              <w:rPr>
                <w:rFonts w:ascii="Arial" w:eastAsia="Times New Roman" w:hAnsi="Arial" w:cs="Arial"/>
              </w:rPr>
              <w:t>. (PL TORUN 01)</w:t>
            </w:r>
          </w:p>
        </w:tc>
        <w:tc>
          <w:tcPr>
            <w:tcW w:w="491" w:type="pct"/>
          </w:tcPr>
          <w:p w14:paraId="0FC4E88A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Polonya</w:t>
            </w:r>
            <w:proofErr w:type="spellEnd"/>
          </w:p>
        </w:tc>
        <w:tc>
          <w:tcPr>
            <w:tcW w:w="492" w:type="pct"/>
          </w:tcPr>
          <w:p w14:paraId="1019A305" w14:textId="77777777" w:rsidR="004D44E9" w:rsidRPr="005A3998" w:rsidRDefault="006B305F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</w:t>
            </w:r>
          </w:p>
          <w:p w14:paraId="428FA2B9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</w:tcPr>
          <w:p w14:paraId="1B627DFB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Lehç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2</w:t>
            </w:r>
          </w:p>
          <w:p w14:paraId="2C87D9CE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ngilizc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2</w:t>
            </w:r>
          </w:p>
          <w:p w14:paraId="72BB8295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380" w:type="pct"/>
          </w:tcPr>
          <w:p w14:paraId="0970F169" w14:textId="26D60426" w:rsidR="00F51F93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46" w:history="1">
              <w:r w:rsidR="00641539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incoming@erasmus.umk.pl</w:t>
              </w:r>
            </w:hyperlink>
          </w:p>
          <w:p w14:paraId="275CA9D9" w14:textId="77777777" w:rsidR="00641539" w:rsidRDefault="00641539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  <w:p w14:paraId="7F4B18D8" w14:textId="1CCAF144" w:rsidR="00641539" w:rsidRDefault="00E632DE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E632DE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Marta </w:t>
            </w:r>
            <w:proofErr w:type="spellStart"/>
            <w:r w:rsidRPr="00E632DE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Wiśniewska</w:t>
            </w:r>
            <w:proofErr w:type="spellEnd"/>
            <w:r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:</w:t>
            </w:r>
            <w:r w:rsidRPr="00E632DE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  <w:hyperlink r:id="rId47" w:history="1">
              <w:r w:rsidR="00641539" w:rsidRPr="00F51E69">
                <w:rPr>
                  <w:rStyle w:val="Kpr"/>
                  <w:rFonts w:ascii="Arial" w:eastAsia="Times New Roman" w:hAnsi="Arial" w:cs="Arial"/>
                  <w:kern w:val="24"/>
                  <w:lang w:val="en-US"/>
                </w:rPr>
                <w:t>mawi@umk.pl</w:t>
              </w:r>
            </w:hyperlink>
          </w:p>
          <w:p w14:paraId="1E8D8AA9" w14:textId="7F050F66" w:rsidR="00641539" w:rsidRPr="005A3998" w:rsidRDefault="00641539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</w:tcPr>
          <w:p w14:paraId="370D4B0A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48" w:history="1">
              <w:r w:rsidR="00F51F93" w:rsidRPr="005A3998">
                <w:rPr>
                  <w:rFonts w:ascii="Arial" w:eastAsia="Times New Roman" w:hAnsi="Arial" w:cs="Arial"/>
                  <w:color w:val="000000" w:themeColor="dark1"/>
                  <w:kern w:val="24"/>
                  <w:lang w:val="en-US"/>
                </w:rPr>
                <w:t>https://www.umk.pl/en/erasmus/</w:t>
              </w:r>
            </w:hyperlink>
          </w:p>
          <w:p w14:paraId="140489B7" w14:textId="77777777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hyperlink r:id="rId49" w:tgtFrame="_blank" w:history="1">
              <w:r w:rsidR="00F51F93" w:rsidRPr="005A3998">
                <w:rPr>
                  <w:rFonts w:ascii="Arial" w:eastAsia="Times New Roman" w:hAnsi="Arial" w:cs="Arial"/>
                  <w:color w:val="000000" w:themeColor="dark1"/>
                  <w:kern w:val="24"/>
                  <w:lang w:val="en-US"/>
                </w:rPr>
                <w:t>http://www.erasmushum.umk.pl/sample-program-of-studies/</w:t>
              </w:r>
            </w:hyperlink>
            <w:r w:rsidR="00F51F93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</w:p>
        </w:tc>
      </w:tr>
      <w:tr w:rsidR="00F51F93" w:rsidRPr="005A3998" w14:paraId="496FC0C6" w14:textId="77777777" w:rsidTr="00940BA1">
        <w:trPr>
          <w:trHeight w:val="865"/>
        </w:trPr>
        <w:tc>
          <w:tcPr>
            <w:tcW w:w="582" w:type="pct"/>
          </w:tcPr>
          <w:p w14:paraId="35191C6B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</w:rPr>
              <w:t>University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of </w:t>
            </w:r>
            <w:proofErr w:type="spellStart"/>
            <w:r w:rsidRPr="005A3998">
              <w:rPr>
                <w:rFonts w:ascii="Arial" w:eastAsia="Times New Roman" w:hAnsi="Arial" w:cs="Arial"/>
              </w:rPr>
              <w:t>Pecs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(HU PECS 01)</w:t>
            </w:r>
          </w:p>
        </w:tc>
        <w:tc>
          <w:tcPr>
            <w:tcW w:w="491" w:type="pct"/>
          </w:tcPr>
          <w:p w14:paraId="1F640605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Macaristan</w:t>
            </w:r>
            <w:proofErr w:type="spellEnd"/>
          </w:p>
        </w:tc>
        <w:tc>
          <w:tcPr>
            <w:tcW w:w="492" w:type="pct"/>
          </w:tcPr>
          <w:p w14:paraId="5B47BCCA" w14:textId="77777777" w:rsidR="00A844C7" w:rsidRPr="005A3998" w:rsidRDefault="00A844C7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</w:t>
            </w:r>
          </w:p>
          <w:p w14:paraId="6A227C74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</w:tcPr>
          <w:p w14:paraId="480D5DA2" w14:textId="18F1E095" w:rsidR="00F51F93" w:rsidRPr="005A3998" w:rsidRDefault="00C06E21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027453">
              <w:rPr>
                <w:rFonts w:ascii="Arial" w:eastAsia="Times New Roman" w:hAnsi="Arial" w:cs="Arial"/>
                <w:kern w:val="24"/>
                <w:lang w:val="en-US"/>
              </w:rPr>
              <w:t>İngilizce</w:t>
            </w:r>
            <w:proofErr w:type="spellEnd"/>
            <w:r w:rsidRPr="00027453">
              <w:rPr>
                <w:rFonts w:ascii="Arial" w:eastAsia="Times New Roman" w:hAnsi="Arial" w:cs="Arial"/>
                <w:kern w:val="24"/>
                <w:lang w:val="en-US"/>
              </w:rPr>
              <w:t xml:space="preserve"> B1</w:t>
            </w:r>
          </w:p>
        </w:tc>
        <w:tc>
          <w:tcPr>
            <w:tcW w:w="1380" w:type="pct"/>
          </w:tcPr>
          <w:p w14:paraId="5B2C7229" w14:textId="547E0F94" w:rsidR="00641539" w:rsidRDefault="00E632DE" w:rsidP="00286F0A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r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  <w:t xml:space="preserve">Judit Nemeth: </w:t>
            </w:r>
            <w:hyperlink r:id="rId50" w:history="1">
              <w:r w:rsidRPr="00F51E69">
                <w:rPr>
                  <w:rStyle w:val="Kpr"/>
                  <w:rFonts w:ascii="Arial" w:eastAsia="Times New Roman" w:hAnsi="Arial" w:cs="Arial"/>
                  <w:noProof/>
                  <w:kern w:val="24"/>
                  <w:lang w:val="en-US"/>
                </w:rPr>
                <w:t>nemeth.judit@pte.hu</w:t>
              </w:r>
            </w:hyperlink>
          </w:p>
          <w:p w14:paraId="5A7A1BE8" w14:textId="77777777" w:rsidR="00641539" w:rsidRDefault="00641539" w:rsidP="00286F0A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  <w:p w14:paraId="3243F4A8" w14:textId="187E9771" w:rsidR="00F51F93" w:rsidRDefault="00E632DE" w:rsidP="00286F0A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r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  <w:t xml:space="preserve">Peter Aevai: </w:t>
            </w:r>
            <w:hyperlink r:id="rId51" w:history="1">
              <w:r w:rsidRPr="00F51E69">
                <w:rPr>
                  <w:rStyle w:val="Kpr"/>
                  <w:rFonts w:ascii="Arial" w:eastAsia="Times New Roman" w:hAnsi="Arial" w:cs="Arial"/>
                  <w:noProof/>
                  <w:kern w:val="24"/>
                  <w:lang w:val="en-US"/>
                </w:rPr>
                <w:t>arvai.peter@pte.hu</w:t>
              </w:r>
            </w:hyperlink>
          </w:p>
          <w:p w14:paraId="6FB34619" w14:textId="2F7B8FAF" w:rsidR="00641539" w:rsidRPr="005A3998" w:rsidRDefault="00641539" w:rsidP="00286F0A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</w:tcPr>
          <w:p w14:paraId="4B953141" w14:textId="77777777" w:rsidR="00F51F93" w:rsidRPr="005A3998" w:rsidRDefault="00F51F93" w:rsidP="00286F0A">
            <w:pPr>
              <w:textAlignment w:val="bottom"/>
              <w:rPr>
                <w:rFonts w:ascii="Arial" w:hAnsi="Arial" w:cs="Arial"/>
              </w:rPr>
            </w:pPr>
            <w:r w:rsidRPr="005A3998">
              <w:rPr>
                <w:rFonts w:ascii="Arial" w:hAnsi="Arial" w:cs="Arial"/>
              </w:rPr>
              <w:t xml:space="preserve">http://erasmus.pte.hu www.pte.hu </w:t>
            </w:r>
          </w:p>
          <w:p w14:paraId="358F7457" w14:textId="77777777" w:rsidR="00F51F93" w:rsidRPr="005A3998" w:rsidRDefault="00000000" w:rsidP="00286F0A">
            <w:pPr>
              <w:textAlignment w:val="bottom"/>
              <w:rPr>
                <w:rFonts w:ascii="Arial" w:hAnsi="Arial" w:cs="Arial"/>
              </w:rPr>
            </w:pPr>
            <w:hyperlink r:id="rId52" w:history="1">
              <w:r w:rsidR="00F51F93" w:rsidRPr="005A3998">
                <w:rPr>
                  <w:rStyle w:val="Kpr"/>
                  <w:rFonts w:ascii="Arial" w:hAnsi="Arial" w:cs="Arial"/>
                </w:rPr>
                <w:t>http://erasmus.pte.hu/content/study-guide-2016-2017?language=en</w:t>
              </w:r>
            </w:hyperlink>
          </w:p>
          <w:p w14:paraId="5B6EEC65" w14:textId="77777777" w:rsidR="00F51F93" w:rsidRPr="005A3998" w:rsidRDefault="00F51F93" w:rsidP="00286F0A">
            <w:pPr>
              <w:textAlignment w:val="bottom"/>
              <w:rPr>
                <w:rFonts w:ascii="Arial" w:hAnsi="Arial" w:cs="Arial"/>
              </w:rPr>
            </w:pPr>
            <w:r w:rsidRPr="005A3998">
              <w:rPr>
                <w:rFonts w:ascii="Arial" w:hAnsi="Arial" w:cs="Arial"/>
              </w:rPr>
              <w:t>http://forms.erasmus.pte.hu/en/form/erasmus_nomination_university_pecs</w:t>
            </w:r>
          </w:p>
        </w:tc>
      </w:tr>
      <w:tr w:rsidR="00F51F93" w:rsidRPr="005A3998" w14:paraId="7F2D47C4" w14:textId="77777777" w:rsidTr="00940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tcW w:w="582" w:type="pct"/>
          </w:tcPr>
          <w:p w14:paraId="5F433CDA" w14:textId="77777777" w:rsidR="00F51F93" w:rsidRPr="005A3998" w:rsidRDefault="00F51F93" w:rsidP="00635E01">
            <w:pPr>
              <w:rPr>
                <w:rFonts w:ascii="Arial" w:eastAsia="Times New Roman" w:hAnsi="Arial" w:cs="Arial"/>
              </w:rPr>
            </w:pPr>
            <w:proofErr w:type="spellStart"/>
            <w:r w:rsidRPr="005A3998">
              <w:rPr>
                <w:rFonts w:ascii="Arial" w:eastAsia="Times New Roman" w:hAnsi="Arial" w:cs="Arial"/>
              </w:rPr>
              <w:t>University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of </w:t>
            </w:r>
            <w:proofErr w:type="spellStart"/>
            <w:r w:rsidRPr="005A3998">
              <w:rPr>
                <w:rFonts w:ascii="Arial" w:eastAsia="Times New Roman" w:hAnsi="Arial" w:cs="Arial"/>
              </w:rPr>
              <w:t>Crete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(G KRITIS 01)</w:t>
            </w:r>
          </w:p>
        </w:tc>
        <w:tc>
          <w:tcPr>
            <w:tcW w:w="491" w:type="pct"/>
          </w:tcPr>
          <w:p w14:paraId="318257A1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Yunanistan</w:t>
            </w:r>
            <w:proofErr w:type="spellEnd"/>
          </w:p>
        </w:tc>
        <w:tc>
          <w:tcPr>
            <w:tcW w:w="492" w:type="pct"/>
          </w:tcPr>
          <w:p w14:paraId="70688C8F" w14:textId="77777777" w:rsidR="004D44E9" w:rsidRPr="005A3998" w:rsidRDefault="006B305F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+1</w:t>
            </w:r>
          </w:p>
          <w:p w14:paraId="75E53851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</w:tcPr>
          <w:p w14:paraId="75AE6AB1" w14:textId="60ED276D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Yunanca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, </w:t>
            </w: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ngilizc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2</w:t>
            </w:r>
            <w:r w:rsidR="00C06E21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*</w:t>
            </w:r>
          </w:p>
        </w:tc>
        <w:tc>
          <w:tcPr>
            <w:tcW w:w="1380" w:type="pct"/>
          </w:tcPr>
          <w:p w14:paraId="69C8E9AE" w14:textId="609F745D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  <w:t>Triliva Sofia</w:t>
            </w:r>
            <w:r w:rsidR="00641539"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  <w:t xml:space="preserve">: </w:t>
            </w:r>
            <w:hyperlink r:id="rId53" w:history="1">
              <w:r w:rsidRPr="005A3998">
                <w:rPr>
                  <w:rStyle w:val="Kpr"/>
                  <w:rFonts w:ascii="Arial" w:eastAsia="Times New Roman" w:hAnsi="Arial" w:cs="Arial"/>
                  <w:noProof/>
                  <w:kern w:val="24"/>
                  <w:lang w:val="en-US"/>
                </w:rPr>
                <w:t>triliva@uoc.gr</w:t>
              </w:r>
            </w:hyperlink>
          </w:p>
          <w:p w14:paraId="08536716" w14:textId="77777777" w:rsidR="00F51F93" w:rsidRDefault="00F51F93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  <w:p w14:paraId="76122241" w14:textId="0BBB9872" w:rsidR="00641539" w:rsidRDefault="00000000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hyperlink r:id="rId54" w:history="1">
              <w:r w:rsidR="00641539" w:rsidRPr="00F51E69">
                <w:rPr>
                  <w:rStyle w:val="Kpr"/>
                  <w:rFonts w:ascii="Arial" w:eastAsia="Times New Roman" w:hAnsi="Arial" w:cs="Arial"/>
                  <w:noProof/>
                  <w:kern w:val="24"/>
                  <w:lang w:val="en-US"/>
                </w:rPr>
                <w:t>intrelations@admin.uoc.gr</w:t>
              </w:r>
            </w:hyperlink>
          </w:p>
          <w:p w14:paraId="6A25D2DB" w14:textId="77777777" w:rsidR="00641539" w:rsidRDefault="00641539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  <w:p w14:paraId="5BB99CD7" w14:textId="753AC1B2" w:rsidR="00641539" w:rsidRPr="005A3998" w:rsidRDefault="00641539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</w:tcPr>
          <w:p w14:paraId="7AC2BBC5" w14:textId="77777777" w:rsidR="00F51F93" w:rsidRPr="005A3998" w:rsidRDefault="00000000" w:rsidP="00286F0A">
            <w:pPr>
              <w:rPr>
                <w:rStyle w:val="Kpr"/>
                <w:rFonts w:ascii="Arial" w:hAnsi="Arial" w:cs="Arial"/>
                <w:lang w:val="es-ES"/>
              </w:rPr>
            </w:pPr>
            <w:hyperlink r:id="rId55" w:history="1">
              <w:r w:rsidR="00F51F93" w:rsidRPr="005A3998">
                <w:rPr>
                  <w:rStyle w:val="Kpr"/>
                  <w:rFonts w:ascii="Arial" w:hAnsi="Arial" w:cs="Arial"/>
                  <w:lang w:val="es-ES"/>
                </w:rPr>
                <w:t>www.uoc.gr</w:t>
              </w:r>
            </w:hyperlink>
          </w:p>
          <w:p w14:paraId="1BAA6257" w14:textId="77777777" w:rsidR="00F51F93" w:rsidRPr="005A3998" w:rsidRDefault="00F51F93" w:rsidP="00286F0A">
            <w:pPr>
              <w:rPr>
                <w:rFonts w:ascii="Arial" w:hAnsi="Arial" w:cs="Arial"/>
                <w:lang w:val="es-ES"/>
              </w:rPr>
            </w:pPr>
          </w:p>
          <w:p w14:paraId="728B5B20" w14:textId="77777777" w:rsidR="00F51F93" w:rsidRPr="005A3998" w:rsidRDefault="00000000" w:rsidP="00286F0A">
            <w:pPr>
              <w:rPr>
                <w:rFonts w:ascii="Arial" w:hAnsi="Arial" w:cs="Arial"/>
                <w:color w:val="000000" w:themeColor="text1"/>
                <w:lang w:val="es-ES"/>
              </w:rPr>
            </w:pPr>
            <w:hyperlink r:id="rId56" w:history="1">
              <w:r w:rsidR="00F51F93" w:rsidRPr="005A3998">
                <w:rPr>
                  <w:rStyle w:val="Kpr"/>
                  <w:rFonts w:ascii="Arial" w:hAnsi="Arial" w:cs="Arial"/>
                  <w:color w:val="000000" w:themeColor="text1"/>
                  <w:lang w:val="es-ES"/>
                </w:rPr>
                <w:t>http://www.uoc.gr/intrel/index.php/en/dep-desc</w:t>
              </w:r>
            </w:hyperlink>
          </w:p>
          <w:p w14:paraId="6733CB51" w14:textId="77777777" w:rsidR="00F51F93" w:rsidRPr="005A3998" w:rsidRDefault="00F51F93" w:rsidP="00286F0A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5A3998">
              <w:rPr>
                <w:rFonts w:ascii="Arial" w:hAnsi="Arial" w:cs="Arial"/>
                <w:sz w:val="22"/>
                <w:szCs w:val="22"/>
              </w:rPr>
              <w:t xml:space="preserve">Psychology </w:t>
            </w:r>
            <w:proofErr w:type="gramStart"/>
            <w:r w:rsidRPr="005A3998">
              <w:rPr>
                <w:rFonts w:ascii="Arial" w:hAnsi="Arial" w:cs="Arial"/>
                <w:sz w:val="22"/>
                <w:szCs w:val="22"/>
              </w:rPr>
              <w:t>Department :</w:t>
            </w:r>
            <w:proofErr w:type="gramEnd"/>
            <w:r w:rsidRPr="005A3998">
              <w:rPr>
                <w:rFonts w:ascii="Arial" w:hAnsi="Arial" w:cs="Arial"/>
                <w:sz w:val="22"/>
                <w:szCs w:val="22"/>
              </w:rPr>
              <w:t xml:space="preserve"> http://www.psychology.uoc.gr/en </w:t>
            </w:r>
            <w:hyperlink r:id="rId57" w:history="1"/>
            <w:r w:rsidRPr="005A399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90BC375" w14:textId="01DFF2F3" w:rsidR="00F51F93" w:rsidRDefault="00000000" w:rsidP="00286F0A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hyperlink r:id="rId58" w:history="1">
              <w:r w:rsidR="00C06E21" w:rsidRPr="00F51E69">
                <w:rPr>
                  <w:rStyle w:val="Kpr"/>
                  <w:rFonts w:ascii="Arial" w:hAnsi="Arial" w:cs="Arial"/>
                  <w:sz w:val="22"/>
                  <w:szCs w:val="22"/>
                </w:rPr>
                <w:t>http://www.uoc.gr/intrel/index.php/en/contact/68-english/205-contact-ects</w:t>
              </w:r>
            </w:hyperlink>
          </w:p>
          <w:p w14:paraId="15AA0A17" w14:textId="07780B47" w:rsidR="00C06E21" w:rsidRPr="00027453" w:rsidRDefault="00C06E21" w:rsidP="00286F0A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 w:rsidRPr="00027453">
              <w:rPr>
                <w:rFonts w:ascii="Arial" w:hAnsi="Arial" w:cs="Arial"/>
                <w:sz w:val="22"/>
                <w:szCs w:val="22"/>
              </w:rPr>
              <w:t>* Although the language of instruction is Greek, some courses have been scheduled to be offered in English.</w:t>
            </w:r>
          </w:p>
          <w:p w14:paraId="635641F5" w14:textId="77777777" w:rsidR="00F51F93" w:rsidRPr="005A3998" w:rsidRDefault="00F51F93" w:rsidP="00A4642D">
            <w:pPr>
              <w:textAlignment w:val="bottom"/>
              <w:rPr>
                <w:rFonts w:ascii="Arial" w:hAnsi="Arial" w:cs="Arial"/>
              </w:rPr>
            </w:pPr>
          </w:p>
        </w:tc>
      </w:tr>
      <w:tr w:rsidR="00F51F93" w:rsidRPr="005A3998" w14:paraId="415749A1" w14:textId="77777777" w:rsidTr="00940BA1">
        <w:trPr>
          <w:trHeight w:val="865"/>
        </w:trPr>
        <w:tc>
          <w:tcPr>
            <w:tcW w:w="582" w:type="pct"/>
          </w:tcPr>
          <w:p w14:paraId="07271C66" w14:textId="77777777" w:rsidR="00F51F93" w:rsidRPr="005A3998" w:rsidRDefault="00F51F93" w:rsidP="00635E01">
            <w:pPr>
              <w:rPr>
                <w:rFonts w:ascii="Arial" w:eastAsia="Times New Roman" w:hAnsi="Arial" w:cs="Arial"/>
              </w:rPr>
            </w:pPr>
            <w:proofErr w:type="spellStart"/>
            <w:r w:rsidRPr="005A3998">
              <w:rPr>
                <w:rFonts w:ascii="Arial" w:eastAsia="Times New Roman" w:hAnsi="Arial" w:cs="Arial"/>
              </w:rPr>
              <w:t>Universitatea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din </w:t>
            </w:r>
            <w:proofErr w:type="spellStart"/>
            <w:r w:rsidRPr="005A3998">
              <w:rPr>
                <w:rFonts w:ascii="Arial" w:eastAsia="Times New Roman" w:hAnsi="Arial" w:cs="Arial"/>
              </w:rPr>
              <w:t>Oradea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(RO ORADEA01)</w:t>
            </w:r>
          </w:p>
        </w:tc>
        <w:tc>
          <w:tcPr>
            <w:tcW w:w="491" w:type="pct"/>
          </w:tcPr>
          <w:p w14:paraId="027921A4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Romanya</w:t>
            </w:r>
            <w:proofErr w:type="spellEnd"/>
          </w:p>
        </w:tc>
        <w:tc>
          <w:tcPr>
            <w:tcW w:w="492" w:type="pct"/>
          </w:tcPr>
          <w:p w14:paraId="7C0C46F9" w14:textId="77777777" w:rsidR="004D44E9" w:rsidRPr="005A3998" w:rsidRDefault="006B305F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+1</w:t>
            </w:r>
            <w:r w:rsidR="00F51F93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</w:t>
            </w:r>
          </w:p>
          <w:p w14:paraId="7E0BB9B7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</w:tcPr>
          <w:p w14:paraId="22E08A9B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İngilizce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</w:t>
            </w:r>
          </w:p>
          <w:p w14:paraId="1B323028" w14:textId="17309497" w:rsidR="00F51F93" w:rsidRPr="005A3998" w:rsidRDefault="006B305F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Ro</w:t>
            </w:r>
            <w:r w:rsidR="00F51F93"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mence</w:t>
            </w:r>
            <w:proofErr w:type="spellEnd"/>
            <w:r w:rsidR="00C06E21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</w:t>
            </w:r>
          </w:p>
        </w:tc>
        <w:tc>
          <w:tcPr>
            <w:tcW w:w="1380" w:type="pct"/>
          </w:tcPr>
          <w:p w14:paraId="6F6E2BD2" w14:textId="5FC30DB1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  <w:t xml:space="preserve">Carmen Buran </w:t>
            </w:r>
          </w:p>
          <w:p w14:paraId="70940774" w14:textId="48170BE0" w:rsidR="00F51F93" w:rsidRPr="005A3998" w:rsidRDefault="00000000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hyperlink r:id="rId59" w:history="1">
              <w:r w:rsidR="00F51F93" w:rsidRPr="005A3998">
                <w:rPr>
                  <w:rStyle w:val="Kpr"/>
                  <w:rFonts w:ascii="Arial" w:eastAsia="Times New Roman" w:hAnsi="Arial" w:cs="Arial"/>
                  <w:noProof/>
                  <w:kern w:val="24"/>
                  <w:lang w:val="en-US"/>
                </w:rPr>
                <w:t>cburan@uoradea.ro</w:t>
              </w:r>
            </w:hyperlink>
          </w:p>
          <w:p w14:paraId="02182D6D" w14:textId="77777777" w:rsidR="00641539" w:rsidRDefault="00641539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  <w:p w14:paraId="2CC45F82" w14:textId="48C67F8D" w:rsidR="00F51F93" w:rsidRDefault="00F51F93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  <w:t>Carmen Hortensia Bora</w:t>
            </w:r>
            <w:r w:rsidR="00641539"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  <w:t xml:space="preserve">: </w:t>
            </w:r>
            <w:hyperlink r:id="rId60" w:history="1">
              <w:r w:rsidR="00641539" w:rsidRPr="00F51E69">
                <w:rPr>
                  <w:rStyle w:val="Kpr"/>
                  <w:rFonts w:ascii="Arial" w:eastAsia="Times New Roman" w:hAnsi="Arial" w:cs="Arial"/>
                  <w:noProof/>
                  <w:kern w:val="24"/>
                  <w:lang w:val="en-US"/>
                </w:rPr>
                <w:t>cbora@uoradea.ro</w:t>
              </w:r>
            </w:hyperlink>
          </w:p>
          <w:p w14:paraId="458BE6C6" w14:textId="1A906EC6" w:rsidR="00641539" w:rsidRDefault="00641539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  <w:p w14:paraId="31F660F2" w14:textId="4F213A4D" w:rsidR="00641539" w:rsidRDefault="00000000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hyperlink r:id="rId61" w:history="1">
              <w:r w:rsidR="00641539" w:rsidRPr="00F51E69">
                <w:rPr>
                  <w:rStyle w:val="Kpr"/>
                  <w:rFonts w:ascii="Arial" w:eastAsia="Times New Roman" w:hAnsi="Arial" w:cs="Arial"/>
                  <w:noProof/>
                  <w:kern w:val="24"/>
                  <w:lang w:val="en-US"/>
                </w:rPr>
                <w:t>delia.birle@gmail.com</w:t>
              </w:r>
            </w:hyperlink>
          </w:p>
          <w:p w14:paraId="2CF14918" w14:textId="77777777" w:rsidR="00641539" w:rsidRPr="005A3998" w:rsidRDefault="00641539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  <w:p w14:paraId="0490BF91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</w:tcPr>
          <w:p w14:paraId="4011E023" w14:textId="77777777" w:rsidR="00F51F93" w:rsidRPr="005A3998" w:rsidRDefault="00000000" w:rsidP="00286F0A">
            <w:pPr>
              <w:rPr>
                <w:rFonts w:ascii="Arial" w:hAnsi="Arial" w:cs="Arial"/>
              </w:rPr>
            </w:pPr>
            <w:hyperlink r:id="rId62" w:history="1">
              <w:r w:rsidR="00F51F93" w:rsidRPr="005A3998">
                <w:rPr>
                  <w:rStyle w:val="Kpr"/>
                  <w:rFonts w:ascii="Arial" w:hAnsi="Arial" w:cs="Arial"/>
                </w:rPr>
                <w:t>https://www.uoradea.ro/The+University+of+Oradea</w:t>
              </w:r>
            </w:hyperlink>
          </w:p>
          <w:p w14:paraId="08D07CFA" w14:textId="77777777" w:rsidR="00F51F93" w:rsidRPr="005A3998" w:rsidRDefault="00000000" w:rsidP="00286F0A">
            <w:pPr>
              <w:rPr>
                <w:rFonts w:ascii="Arial" w:hAnsi="Arial" w:cs="Arial"/>
              </w:rPr>
            </w:pPr>
            <w:hyperlink r:id="rId63" w:history="1">
              <w:r w:rsidR="00F51F93" w:rsidRPr="005A3998">
                <w:rPr>
                  <w:rStyle w:val="Kpr"/>
                  <w:rFonts w:ascii="Arial" w:hAnsi="Arial" w:cs="Arial"/>
                </w:rPr>
                <w:t>https://www.uoradea.ro/Erasmus+Incoming+Students</w:t>
              </w:r>
            </w:hyperlink>
          </w:p>
        </w:tc>
      </w:tr>
      <w:tr w:rsidR="00F51F93" w:rsidRPr="005A3998" w14:paraId="4A455A89" w14:textId="77777777" w:rsidTr="00940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tcW w:w="582" w:type="pct"/>
          </w:tcPr>
          <w:p w14:paraId="4CB071EA" w14:textId="77777777" w:rsidR="00F51F93" w:rsidRPr="005A3998" w:rsidRDefault="00F51F93" w:rsidP="00635E01">
            <w:pPr>
              <w:rPr>
                <w:rFonts w:ascii="Arial" w:eastAsia="Times New Roman" w:hAnsi="Arial" w:cs="Arial"/>
              </w:rPr>
            </w:pPr>
            <w:proofErr w:type="spellStart"/>
            <w:r w:rsidRPr="005A3998">
              <w:rPr>
                <w:rFonts w:ascii="Arial" w:eastAsia="Times New Roman" w:hAnsi="Arial" w:cs="Arial"/>
              </w:rPr>
              <w:t>Universitaet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5A3998">
              <w:rPr>
                <w:rFonts w:ascii="Arial" w:eastAsia="Times New Roman" w:hAnsi="Arial" w:cs="Arial"/>
              </w:rPr>
              <w:t>Greifswald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(</w:t>
            </w:r>
            <w:proofErr w:type="spellStart"/>
            <w:r w:rsidRPr="005A3998">
              <w:rPr>
                <w:rFonts w:ascii="Arial" w:eastAsia="Times New Roman" w:hAnsi="Arial" w:cs="Arial"/>
              </w:rPr>
              <w:t>University</w:t>
            </w:r>
            <w:proofErr w:type="spellEnd"/>
            <w:r w:rsidRPr="005A3998">
              <w:rPr>
                <w:rFonts w:ascii="Arial" w:eastAsia="Times New Roman" w:hAnsi="Arial" w:cs="Arial"/>
              </w:rPr>
              <w:t xml:space="preserve"> of </w:t>
            </w:r>
            <w:proofErr w:type="spellStart"/>
            <w:r w:rsidRPr="005A3998">
              <w:rPr>
                <w:rFonts w:ascii="Arial" w:eastAsia="Times New Roman" w:hAnsi="Arial" w:cs="Arial"/>
              </w:rPr>
              <w:t>Greifswald</w:t>
            </w:r>
            <w:proofErr w:type="spellEnd"/>
            <w:r w:rsidRPr="005A3998">
              <w:rPr>
                <w:rFonts w:ascii="Arial" w:eastAsia="Times New Roman" w:hAnsi="Arial" w:cs="Arial"/>
              </w:rPr>
              <w:t>) (D GREIFS01)</w:t>
            </w:r>
          </w:p>
        </w:tc>
        <w:tc>
          <w:tcPr>
            <w:tcW w:w="491" w:type="pct"/>
          </w:tcPr>
          <w:p w14:paraId="280F0257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Almanya</w:t>
            </w:r>
            <w:proofErr w:type="spellEnd"/>
          </w:p>
        </w:tc>
        <w:tc>
          <w:tcPr>
            <w:tcW w:w="492" w:type="pct"/>
          </w:tcPr>
          <w:p w14:paraId="62D97F65" w14:textId="77777777" w:rsidR="004D44E9" w:rsidRPr="005A3998" w:rsidRDefault="006B305F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2+1+1</w:t>
            </w:r>
          </w:p>
          <w:p w14:paraId="4CF943F2" w14:textId="77777777" w:rsidR="00F51F93" w:rsidRPr="005A3998" w:rsidRDefault="00F51F93" w:rsidP="00462651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(1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st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2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n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, 3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vertAlign w:val="superscript"/>
                <w:lang w:val="en-US"/>
              </w:rPr>
              <w:t>rd</w:t>
            </w:r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)</w:t>
            </w:r>
          </w:p>
        </w:tc>
        <w:tc>
          <w:tcPr>
            <w:tcW w:w="591" w:type="pct"/>
          </w:tcPr>
          <w:p w14:paraId="11B0773B" w14:textId="77777777" w:rsidR="00F51F93" w:rsidRPr="005A3998" w:rsidRDefault="00F51F93" w:rsidP="00A4642D">
            <w:pPr>
              <w:textAlignment w:val="bottom"/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</w:pPr>
            <w:proofErr w:type="spellStart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>Almanca</w:t>
            </w:r>
            <w:proofErr w:type="spellEnd"/>
            <w:r w:rsidRPr="005A3998">
              <w:rPr>
                <w:rFonts w:ascii="Arial" w:eastAsia="Times New Roman" w:hAnsi="Arial" w:cs="Arial"/>
                <w:color w:val="000000" w:themeColor="dark1"/>
                <w:kern w:val="24"/>
                <w:lang w:val="en-US"/>
              </w:rPr>
              <w:t xml:space="preserve"> B1</w:t>
            </w:r>
          </w:p>
        </w:tc>
        <w:tc>
          <w:tcPr>
            <w:tcW w:w="1380" w:type="pct"/>
          </w:tcPr>
          <w:p w14:paraId="5340FAD6" w14:textId="337B408E" w:rsidR="00F51F93" w:rsidRDefault="00E632DE" w:rsidP="00887BBB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r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  <w:t xml:space="preserve">Silke Schmidt: </w:t>
            </w:r>
            <w:hyperlink r:id="rId64" w:history="1">
              <w:r w:rsidRPr="00F51E69">
                <w:rPr>
                  <w:rStyle w:val="Kpr"/>
                  <w:rFonts w:ascii="Arial" w:eastAsia="Times New Roman" w:hAnsi="Arial" w:cs="Arial"/>
                  <w:noProof/>
                  <w:kern w:val="24"/>
                  <w:lang w:val="en-US"/>
                </w:rPr>
                <w:t>silke.schmidt@uni-greifswald.de</w:t>
              </w:r>
            </w:hyperlink>
          </w:p>
          <w:p w14:paraId="1C821DD7" w14:textId="77777777" w:rsidR="00641539" w:rsidRDefault="00641539" w:rsidP="00887BBB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  <w:p w14:paraId="1F8BA1C7" w14:textId="5EF3B052" w:rsidR="00641539" w:rsidRDefault="00000000" w:rsidP="00887BBB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  <w:hyperlink r:id="rId65" w:history="1">
              <w:r w:rsidR="00641539" w:rsidRPr="00F51E69">
                <w:rPr>
                  <w:rStyle w:val="Kpr"/>
                  <w:rFonts w:ascii="Arial" w:eastAsia="Times New Roman" w:hAnsi="Arial" w:cs="Arial"/>
                  <w:noProof/>
                  <w:kern w:val="24"/>
                  <w:lang w:val="en-US"/>
                </w:rPr>
                <w:t>erasmus@uni-greifswald.de</w:t>
              </w:r>
            </w:hyperlink>
          </w:p>
          <w:p w14:paraId="75E30BF7" w14:textId="77777777" w:rsidR="00641539" w:rsidRDefault="00641539" w:rsidP="00887BBB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  <w:p w14:paraId="7AADB191" w14:textId="45C01B45" w:rsidR="00641539" w:rsidRPr="005A3998" w:rsidRDefault="00641539" w:rsidP="00887BBB">
            <w:pPr>
              <w:textAlignment w:val="bottom"/>
              <w:rPr>
                <w:rFonts w:ascii="Arial" w:eastAsia="Times New Roman" w:hAnsi="Arial" w:cs="Arial"/>
                <w:noProof/>
                <w:color w:val="000000" w:themeColor="dark1"/>
                <w:kern w:val="24"/>
                <w:lang w:val="en-US"/>
              </w:rPr>
            </w:pPr>
          </w:p>
        </w:tc>
        <w:tc>
          <w:tcPr>
            <w:tcW w:w="1465" w:type="pct"/>
          </w:tcPr>
          <w:p w14:paraId="7481F49E" w14:textId="77777777" w:rsidR="00F51F93" w:rsidRPr="005A3998" w:rsidRDefault="00000000" w:rsidP="00286F0A">
            <w:pPr>
              <w:rPr>
                <w:rFonts w:ascii="Arial" w:hAnsi="Arial" w:cs="Arial"/>
              </w:rPr>
            </w:pPr>
            <w:hyperlink r:id="rId66" w:history="1">
              <w:r w:rsidR="00F51F93" w:rsidRPr="005A3998">
                <w:rPr>
                  <w:rStyle w:val="Kpr"/>
                  <w:rFonts w:ascii="Arial" w:hAnsi="Arial" w:cs="Arial"/>
                </w:rPr>
                <w:t>https://psychologie.uni-greifswald.de/en/</w:t>
              </w:r>
            </w:hyperlink>
          </w:p>
          <w:p w14:paraId="389255CC" w14:textId="77777777" w:rsidR="00F51F93" w:rsidRPr="005A3998" w:rsidRDefault="00F51F93" w:rsidP="00286F0A">
            <w:pPr>
              <w:rPr>
                <w:rFonts w:ascii="Arial" w:hAnsi="Arial" w:cs="Arial"/>
              </w:rPr>
            </w:pPr>
          </w:p>
          <w:p w14:paraId="60F24B73" w14:textId="77777777" w:rsidR="00F51F93" w:rsidRPr="005A3998" w:rsidRDefault="00000000" w:rsidP="00286F0A">
            <w:pPr>
              <w:rPr>
                <w:rFonts w:ascii="Arial" w:hAnsi="Arial" w:cs="Arial"/>
              </w:rPr>
            </w:pPr>
            <w:hyperlink r:id="rId67" w:history="1">
              <w:r w:rsidR="00F51F93" w:rsidRPr="005A3998">
                <w:rPr>
                  <w:rStyle w:val="Kpr"/>
                  <w:rFonts w:ascii="Arial" w:hAnsi="Arial" w:cs="Arial"/>
                </w:rPr>
                <w:t>https://www.uni-greifswald.de/en/international/incoming/exchange-students-non-degree-seeking/erasmus-university-exchanges/</w:t>
              </w:r>
            </w:hyperlink>
          </w:p>
        </w:tc>
      </w:tr>
    </w:tbl>
    <w:p w14:paraId="61AF18DA" w14:textId="77777777" w:rsidR="001E3C7C" w:rsidRPr="005A3998" w:rsidRDefault="001E3C7C" w:rsidP="00A4642D">
      <w:pPr>
        <w:spacing w:after="0" w:line="240" w:lineRule="auto"/>
        <w:textAlignment w:val="bottom"/>
        <w:rPr>
          <w:rFonts w:ascii="Arial" w:eastAsia="Times New Roman" w:hAnsi="Arial" w:cs="Arial"/>
          <w:color w:val="000000" w:themeColor="dark1"/>
          <w:kern w:val="24"/>
          <w:lang w:val="en-US"/>
        </w:rPr>
      </w:pPr>
    </w:p>
    <w:p w14:paraId="1559504B" w14:textId="77777777" w:rsidR="003C0F6B" w:rsidRPr="005A3998" w:rsidRDefault="003C0F6B" w:rsidP="00A4642D">
      <w:pPr>
        <w:spacing w:after="0" w:line="240" w:lineRule="auto"/>
        <w:textAlignment w:val="bottom"/>
        <w:rPr>
          <w:rFonts w:ascii="Arial" w:eastAsia="Times New Roman" w:hAnsi="Arial" w:cs="Arial"/>
          <w:color w:val="000000" w:themeColor="dark1"/>
          <w:kern w:val="24"/>
          <w:lang w:val="en-US"/>
        </w:rPr>
      </w:pPr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>1</w:t>
      </w:r>
      <w:proofErr w:type="gramStart"/>
      <w:r w:rsidRPr="005A3998">
        <w:rPr>
          <w:rFonts w:ascii="Arial" w:eastAsia="Times New Roman" w:hAnsi="Arial" w:cs="Arial"/>
          <w:color w:val="000000" w:themeColor="dark1"/>
          <w:kern w:val="24"/>
          <w:vertAlign w:val="superscript"/>
          <w:lang w:val="en-US"/>
        </w:rPr>
        <w:t>st</w:t>
      </w:r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 xml:space="preserve"> :</w:t>
      </w:r>
      <w:proofErr w:type="gramEnd"/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 xml:space="preserve"> </w:t>
      </w:r>
      <w:proofErr w:type="spellStart"/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>Lisans</w:t>
      </w:r>
      <w:proofErr w:type="spellEnd"/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>; 2</w:t>
      </w:r>
      <w:r w:rsidRPr="005A3998">
        <w:rPr>
          <w:rFonts w:ascii="Arial" w:eastAsia="Times New Roman" w:hAnsi="Arial" w:cs="Arial"/>
          <w:color w:val="000000" w:themeColor="dark1"/>
          <w:kern w:val="24"/>
          <w:vertAlign w:val="superscript"/>
          <w:lang w:val="en-US"/>
        </w:rPr>
        <w:t>nd</w:t>
      </w:r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 xml:space="preserve"> : </w:t>
      </w:r>
      <w:proofErr w:type="spellStart"/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>Yüksek</w:t>
      </w:r>
      <w:proofErr w:type="spellEnd"/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 xml:space="preserve"> </w:t>
      </w:r>
      <w:proofErr w:type="spellStart"/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>lisans</w:t>
      </w:r>
      <w:proofErr w:type="spellEnd"/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>; 3</w:t>
      </w:r>
      <w:r w:rsidRPr="005A3998">
        <w:rPr>
          <w:rFonts w:ascii="Arial" w:eastAsia="Times New Roman" w:hAnsi="Arial" w:cs="Arial"/>
          <w:color w:val="000000" w:themeColor="dark1"/>
          <w:kern w:val="24"/>
          <w:vertAlign w:val="superscript"/>
          <w:lang w:val="en-US"/>
        </w:rPr>
        <w:t>rd</w:t>
      </w:r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 xml:space="preserve"> : </w:t>
      </w:r>
      <w:proofErr w:type="spellStart"/>
      <w:r w:rsidRPr="005A3998">
        <w:rPr>
          <w:rFonts w:ascii="Arial" w:eastAsia="Times New Roman" w:hAnsi="Arial" w:cs="Arial"/>
          <w:color w:val="000000" w:themeColor="dark1"/>
          <w:kern w:val="24"/>
          <w:lang w:val="en-US"/>
        </w:rPr>
        <w:t>Doktora</w:t>
      </w:r>
      <w:proofErr w:type="spellEnd"/>
    </w:p>
    <w:p w14:paraId="1E6A12B5" w14:textId="77777777" w:rsidR="003C0F6B" w:rsidRPr="005A3998" w:rsidRDefault="003C0F6B" w:rsidP="00A4642D">
      <w:pPr>
        <w:spacing w:after="0" w:line="240" w:lineRule="auto"/>
        <w:textAlignment w:val="bottom"/>
        <w:rPr>
          <w:rFonts w:ascii="Arial" w:eastAsia="Times New Roman" w:hAnsi="Arial" w:cs="Arial"/>
          <w:color w:val="000000" w:themeColor="dark1"/>
          <w:kern w:val="24"/>
          <w:lang w:val="en-US"/>
        </w:rPr>
      </w:pPr>
    </w:p>
    <w:p w14:paraId="1432B67B" w14:textId="77777777" w:rsidR="00462651" w:rsidRPr="005A3998" w:rsidRDefault="00462651" w:rsidP="00A4642D">
      <w:pPr>
        <w:spacing w:after="0" w:line="240" w:lineRule="auto"/>
        <w:textAlignment w:val="bottom"/>
        <w:rPr>
          <w:rFonts w:ascii="Arial" w:eastAsia="Times New Roman" w:hAnsi="Arial" w:cs="Arial"/>
          <w:color w:val="000000" w:themeColor="dark1"/>
          <w:kern w:val="24"/>
          <w:lang w:val="en-US"/>
        </w:rPr>
      </w:pPr>
    </w:p>
    <w:sectPr w:rsidR="00462651" w:rsidRPr="005A3998" w:rsidSect="00407F00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93930" w14:textId="77777777" w:rsidR="00082887" w:rsidRDefault="00082887" w:rsidP="00252251">
      <w:pPr>
        <w:spacing w:after="0" w:line="240" w:lineRule="auto"/>
      </w:pPr>
      <w:r>
        <w:separator/>
      </w:r>
    </w:p>
  </w:endnote>
  <w:endnote w:type="continuationSeparator" w:id="0">
    <w:p w14:paraId="35CE6B52" w14:textId="77777777" w:rsidR="00082887" w:rsidRDefault="00082887" w:rsidP="00252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18976" w14:textId="77777777" w:rsidR="00082887" w:rsidRDefault="00082887" w:rsidP="00252251">
      <w:pPr>
        <w:spacing w:after="0" w:line="240" w:lineRule="auto"/>
      </w:pPr>
      <w:r>
        <w:separator/>
      </w:r>
    </w:p>
  </w:footnote>
  <w:footnote w:type="continuationSeparator" w:id="0">
    <w:p w14:paraId="0DCD7559" w14:textId="77777777" w:rsidR="00082887" w:rsidRDefault="00082887" w:rsidP="002522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96F3F"/>
    <w:multiLevelType w:val="hybridMultilevel"/>
    <w:tmpl w:val="44E8F672"/>
    <w:lvl w:ilvl="0" w:tplc="931AC1E6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63CC9"/>
    <w:multiLevelType w:val="hybridMultilevel"/>
    <w:tmpl w:val="5F549D00"/>
    <w:lvl w:ilvl="0" w:tplc="05EEB8DC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96BCC"/>
    <w:multiLevelType w:val="hybridMultilevel"/>
    <w:tmpl w:val="07C8FFA4"/>
    <w:lvl w:ilvl="0" w:tplc="41F0F08E">
      <w:start w:val="1"/>
      <w:numFmt w:val="decimal"/>
      <w:pStyle w:val="Anabalk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05536A"/>
    <w:multiLevelType w:val="multilevel"/>
    <w:tmpl w:val="AE2C73F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87247117">
    <w:abstractNumId w:val="0"/>
  </w:num>
  <w:num w:numId="2" w16cid:durableId="1975207726">
    <w:abstractNumId w:val="1"/>
  </w:num>
  <w:num w:numId="3" w16cid:durableId="297423194">
    <w:abstractNumId w:val="2"/>
  </w:num>
  <w:num w:numId="4" w16cid:durableId="1910846131">
    <w:abstractNumId w:val="3"/>
  </w:num>
  <w:num w:numId="5" w16cid:durableId="1929844182">
    <w:abstractNumId w:val="3"/>
  </w:num>
  <w:num w:numId="6" w16cid:durableId="672607992">
    <w:abstractNumId w:val="3"/>
  </w:num>
  <w:num w:numId="7" w16cid:durableId="180242806">
    <w:abstractNumId w:val="3"/>
  </w:num>
  <w:num w:numId="8" w16cid:durableId="4035299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tLQwNTO0MLEwMLRQ0lEKTi0uzszPAykwrAUAfYiLaSwAAAA="/>
  </w:docVars>
  <w:rsids>
    <w:rsidRoot w:val="00462651"/>
    <w:rsid w:val="00027453"/>
    <w:rsid w:val="00054B86"/>
    <w:rsid w:val="00082887"/>
    <w:rsid w:val="00086593"/>
    <w:rsid w:val="000D4919"/>
    <w:rsid w:val="00124A87"/>
    <w:rsid w:val="00130ED0"/>
    <w:rsid w:val="00174550"/>
    <w:rsid w:val="00176C2E"/>
    <w:rsid w:val="001B5C79"/>
    <w:rsid w:val="001E3C7C"/>
    <w:rsid w:val="002273F8"/>
    <w:rsid w:val="00252251"/>
    <w:rsid w:val="00286F0A"/>
    <w:rsid w:val="00296AC1"/>
    <w:rsid w:val="00310B5B"/>
    <w:rsid w:val="00335508"/>
    <w:rsid w:val="003C0F6B"/>
    <w:rsid w:val="00407F00"/>
    <w:rsid w:val="00462651"/>
    <w:rsid w:val="004B231F"/>
    <w:rsid w:val="004D44E9"/>
    <w:rsid w:val="004F365F"/>
    <w:rsid w:val="0053040D"/>
    <w:rsid w:val="00570BAD"/>
    <w:rsid w:val="005A3998"/>
    <w:rsid w:val="005A53EA"/>
    <w:rsid w:val="005A6B3D"/>
    <w:rsid w:val="00623406"/>
    <w:rsid w:val="00641539"/>
    <w:rsid w:val="00695E03"/>
    <w:rsid w:val="006B305F"/>
    <w:rsid w:val="00705D6F"/>
    <w:rsid w:val="007516E7"/>
    <w:rsid w:val="007632FC"/>
    <w:rsid w:val="00774D5E"/>
    <w:rsid w:val="00780D5E"/>
    <w:rsid w:val="00783D53"/>
    <w:rsid w:val="00812744"/>
    <w:rsid w:val="00887BBB"/>
    <w:rsid w:val="008B6E9D"/>
    <w:rsid w:val="009165FC"/>
    <w:rsid w:val="00924B63"/>
    <w:rsid w:val="00940BA1"/>
    <w:rsid w:val="00965399"/>
    <w:rsid w:val="00972BAC"/>
    <w:rsid w:val="0099696C"/>
    <w:rsid w:val="009B2B89"/>
    <w:rsid w:val="009C106F"/>
    <w:rsid w:val="009F6949"/>
    <w:rsid w:val="00A1535F"/>
    <w:rsid w:val="00A4642D"/>
    <w:rsid w:val="00A80DF2"/>
    <w:rsid w:val="00A844C7"/>
    <w:rsid w:val="00A912CD"/>
    <w:rsid w:val="00A92FAB"/>
    <w:rsid w:val="00A9451A"/>
    <w:rsid w:val="00A94E9C"/>
    <w:rsid w:val="00AA10ED"/>
    <w:rsid w:val="00AB5884"/>
    <w:rsid w:val="00AF02B6"/>
    <w:rsid w:val="00B038F0"/>
    <w:rsid w:val="00B4034E"/>
    <w:rsid w:val="00B92A2A"/>
    <w:rsid w:val="00BE699D"/>
    <w:rsid w:val="00C06E21"/>
    <w:rsid w:val="00C95315"/>
    <w:rsid w:val="00D31B94"/>
    <w:rsid w:val="00E2070A"/>
    <w:rsid w:val="00E512AC"/>
    <w:rsid w:val="00E632DE"/>
    <w:rsid w:val="00E93307"/>
    <w:rsid w:val="00EA04EA"/>
    <w:rsid w:val="00EA75C6"/>
    <w:rsid w:val="00EC1CCA"/>
    <w:rsid w:val="00ED539A"/>
    <w:rsid w:val="00ED6D6B"/>
    <w:rsid w:val="00F505D2"/>
    <w:rsid w:val="00F51F93"/>
    <w:rsid w:val="00FA1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FB27F7"/>
  <w15:docId w15:val="{75BEAAD5-0787-4F3E-8A92-1E7A9DFF9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D6B"/>
    <w:rPr>
      <w:rFonts w:eastAsiaTheme="minorEastAsia"/>
    </w:rPr>
  </w:style>
  <w:style w:type="paragraph" w:styleId="Balk1">
    <w:name w:val="heading 1"/>
    <w:basedOn w:val="Normal"/>
    <w:next w:val="Normal"/>
    <w:link w:val="Balk1Char"/>
    <w:autoRedefine/>
    <w:qFormat/>
    <w:rsid w:val="00ED6D6B"/>
    <w:pPr>
      <w:spacing w:before="480" w:after="0"/>
      <w:ind w:left="360" w:hanging="360"/>
      <w:contextualSpacing/>
      <w:jc w:val="center"/>
      <w:outlineLvl w:val="0"/>
    </w:pPr>
    <w:rPr>
      <w:rFonts w:ascii="Arial" w:eastAsiaTheme="majorEastAsia" w:hAnsi="Arial" w:cstheme="majorBidi"/>
      <w:b/>
      <w:szCs w:val="28"/>
    </w:rPr>
  </w:style>
  <w:style w:type="paragraph" w:styleId="Balk2">
    <w:name w:val="heading 2"/>
    <w:basedOn w:val="Normal"/>
    <w:next w:val="Normal"/>
    <w:link w:val="Balk2Char"/>
    <w:autoRedefine/>
    <w:unhideWhenUsed/>
    <w:qFormat/>
    <w:rsid w:val="00ED6D6B"/>
    <w:pPr>
      <w:spacing w:before="240" w:after="240" w:line="360" w:lineRule="auto"/>
      <w:ind w:left="576"/>
      <w:outlineLvl w:val="1"/>
    </w:pPr>
    <w:rPr>
      <w:rFonts w:ascii="Arial" w:hAnsi="Arial" w:cs="Arial"/>
      <w:b/>
      <w:bCs/>
      <w:color w:val="000000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D6D6B"/>
    <w:pPr>
      <w:numPr>
        <w:ilvl w:val="2"/>
        <w:numId w:val="8"/>
      </w:numPr>
      <w:spacing w:before="200" w:after="240" w:line="360" w:lineRule="auto"/>
      <w:outlineLvl w:val="2"/>
    </w:pPr>
    <w:rPr>
      <w:rFonts w:ascii="Arial" w:eastAsiaTheme="majorEastAsia" w:hAnsi="Arial" w:cstheme="majorBidi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ED6D6B"/>
    <w:rPr>
      <w:rFonts w:ascii="Arial" w:eastAsiaTheme="majorEastAsia" w:hAnsi="Arial" w:cstheme="majorBidi"/>
      <w:b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D6D6B"/>
    <w:rPr>
      <w:rFonts w:ascii="Arial" w:hAnsi="Arial" w:cs="Arial"/>
      <w:b/>
      <w:bCs/>
      <w:color w:val="000000"/>
      <w:szCs w:val="26"/>
    </w:rPr>
  </w:style>
  <w:style w:type="paragraph" w:styleId="Altyaz">
    <w:name w:val="Subtitle"/>
    <w:basedOn w:val="Normal"/>
    <w:next w:val="Normal"/>
    <w:link w:val="AltyazChar"/>
    <w:uiPriority w:val="11"/>
    <w:qFormat/>
    <w:rsid w:val="00A94E9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sid w:val="00A94E9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Anabalk">
    <w:name w:val="Ana başlık"/>
    <w:basedOn w:val="ListeParagraf"/>
    <w:autoRedefine/>
    <w:qFormat/>
    <w:rsid w:val="00A94E9C"/>
    <w:pPr>
      <w:numPr>
        <w:numId w:val="3"/>
      </w:numPr>
      <w:spacing w:after="120" w:line="360" w:lineRule="auto"/>
      <w:jc w:val="center"/>
    </w:pPr>
    <w:rPr>
      <w:rFonts w:ascii="Arial" w:eastAsiaTheme="majorEastAsia" w:hAnsi="Arial" w:cs="Arial"/>
      <w:b/>
      <w:color w:val="000000"/>
    </w:rPr>
  </w:style>
  <w:style w:type="paragraph" w:styleId="ListeParagraf">
    <w:name w:val="List Paragraph"/>
    <w:basedOn w:val="Normal"/>
    <w:uiPriority w:val="34"/>
    <w:qFormat/>
    <w:rsid w:val="00A94E9C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rsid w:val="00ED6D6B"/>
    <w:rPr>
      <w:rFonts w:ascii="Arial" w:eastAsiaTheme="majorEastAsia" w:hAnsi="Arial" w:cstheme="majorBidi"/>
      <w:b/>
      <w:bCs/>
    </w:rPr>
  </w:style>
  <w:style w:type="paragraph" w:styleId="NormalWeb">
    <w:name w:val="Normal (Web)"/>
    <w:basedOn w:val="Normal"/>
    <w:uiPriority w:val="99"/>
    <w:unhideWhenUsed/>
    <w:rsid w:val="00462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Kpr">
    <w:name w:val="Hyperlink"/>
    <w:basedOn w:val="VarsaylanParagrafYazTipi"/>
    <w:unhideWhenUsed/>
    <w:rsid w:val="002273F8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127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2744"/>
    <w:rPr>
      <w:rFonts w:ascii="Tahoma" w:eastAsiaTheme="minorEastAsia" w:hAnsi="Tahoma" w:cs="Tahoma"/>
      <w:sz w:val="16"/>
      <w:szCs w:val="16"/>
    </w:rPr>
  </w:style>
  <w:style w:type="table" w:styleId="OrtaKlavuz3-Vurgu1">
    <w:name w:val="Medium Grid 3 Accent 1"/>
    <w:basedOn w:val="NormalTablo"/>
    <w:uiPriority w:val="69"/>
    <w:rsid w:val="0081274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styleId="DipnotMetni">
    <w:name w:val="footnote text"/>
    <w:basedOn w:val="Normal"/>
    <w:link w:val="DipnotMetniChar"/>
    <w:uiPriority w:val="99"/>
    <w:semiHidden/>
    <w:unhideWhenUsed/>
    <w:rsid w:val="00252251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252251"/>
    <w:rPr>
      <w:rFonts w:eastAsiaTheme="minorEastAsia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252251"/>
    <w:rPr>
      <w:vertAlign w:val="superscript"/>
    </w:rPr>
  </w:style>
  <w:style w:type="paragraph" w:customStyle="1" w:styleId="Default">
    <w:name w:val="Default"/>
    <w:rsid w:val="00ED539A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US"/>
    </w:rPr>
  </w:style>
  <w:style w:type="table" w:styleId="OrtaGlgeleme1-Vurgu1">
    <w:name w:val="Medium Shading 1 Accent 1"/>
    <w:basedOn w:val="NormalTablo"/>
    <w:uiPriority w:val="63"/>
    <w:rsid w:val="00286F0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tBilgi">
    <w:name w:val="header"/>
    <w:basedOn w:val="Normal"/>
    <w:link w:val="stBilgiChar"/>
    <w:rsid w:val="00286F0A"/>
    <w:pPr>
      <w:tabs>
        <w:tab w:val="center" w:pos="4819"/>
        <w:tab w:val="right" w:pos="9638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customStyle="1" w:styleId="stBilgiChar">
    <w:name w:val="Üst Bilgi Char"/>
    <w:basedOn w:val="VarsaylanParagrafYazTipi"/>
    <w:link w:val="stBilgi"/>
    <w:rsid w:val="00286F0A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176C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71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8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2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7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erasmus-incoming@auth.gr" TargetMode="External"/><Relationship Id="rId21" Type="http://schemas.openxmlformats.org/officeDocument/2006/relationships/hyperlink" Target="http://www.uni-bielefeld.de/psychologie/" TargetMode="External"/><Relationship Id="rId42" Type="http://schemas.openxmlformats.org/officeDocument/2006/relationships/hyperlink" Target="mailto:Jerome.dinet@univ-lorraine.fr" TargetMode="External"/><Relationship Id="rId47" Type="http://schemas.openxmlformats.org/officeDocument/2006/relationships/hyperlink" Target="mailto:mawi@umk.pl" TargetMode="External"/><Relationship Id="rId63" Type="http://schemas.openxmlformats.org/officeDocument/2006/relationships/hyperlink" Target="https://www.uoradea.ro/Erasmus+Incoming+Students" TargetMode="Externa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ruc.dk/en/admission-exchange" TargetMode="External"/><Relationship Id="rId29" Type="http://schemas.openxmlformats.org/officeDocument/2006/relationships/hyperlink" Target="mailto:hrmandpinternational@fontys.nl" TargetMode="External"/><Relationship Id="rId11" Type="http://schemas.openxmlformats.org/officeDocument/2006/relationships/hyperlink" Target="http://www.psy.ruhr-uni-bochum.de/" TargetMode="External"/><Relationship Id="rId24" Type="http://schemas.openxmlformats.org/officeDocument/2006/relationships/hyperlink" Target="http://www.uniovi.es/en/internacional/extranjeros" TargetMode="External"/><Relationship Id="rId32" Type="http://schemas.openxmlformats.org/officeDocument/2006/relationships/hyperlink" Target="mailto:donatella.tavani@uniroma1.it" TargetMode="External"/><Relationship Id="rId37" Type="http://schemas.openxmlformats.org/officeDocument/2006/relationships/hyperlink" Target="http://www.provincedeliege.be/hauteecole" TargetMode="External"/><Relationship Id="rId40" Type="http://schemas.openxmlformats.org/officeDocument/2006/relationships/hyperlink" Target="mailto:incoming@uni-vt.bg" TargetMode="External"/><Relationship Id="rId45" Type="http://schemas.openxmlformats.org/officeDocument/2006/relationships/hyperlink" Target="http://www.univ-lorraine.fr/" TargetMode="External"/><Relationship Id="rId53" Type="http://schemas.openxmlformats.org/officeDocument/2006/relationships/hyperlink" Target="mailto:triliva@uoc.gr" TargetMode="External"/><Relationship Id="rId58" Type="http://schemas.openxmlformats.org/officeDocument/2006/relationships/hyperlink" Target="http://www.uoc.gr/intrel/index.php/en/contact/68-english/205-contact-ects" TargetMode="External"/><Relationship Id="rId66" Type="http://schemas.openxmlformats.org/officeDocument/2006/relationships/hyperlink" Target="https://psychologie.uni-greifswald.de/en/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mailto:delia.birle@gmail.com" TargetMode="External"/><Relationship Id="rId19" Type="http://schemas.openxmlformats.org/officeDocument/2006/relationships/hyperlink" Target="mailto:karin.kruse@unibielefeld.de" TargetMode="External"/><Relationship Id="rId14" Type="http://schemas.openxmlformats.org/officeDocument/2006/relationships/hyperlink" Target="mailto:rashmi@ruc.dk" TargetMode="External"/><Relationship Id="rId22" Type="http://schemas.openxmlformats.org/officeDocument/2006/relationships/hyperlink" Target="https://uni-bielefeld.de/(en)/psychologie/abteilung/arbeitseinheiten/04/Team/personen/ostendorf.html" TargetMode="External"/><Relationship Id="rId27" Type="http://schemas.openxmlformats.org/officeDocument/2006/relationships/hyperlink" Target="http://www.auth.gr/en/psy" TargetMode="External"/><Relationship Id="rId30" Type="http://schemas.openxmlformats.org/officeDocument/2006/relationships/hyperlink" Target="http://www.fontys.nl/psychology/school.of.hrm.and.psychology.420316.htm" TargetMode="External"/><Relationship Id="rId35" Type="http://schemas.openxmlformats.org/officeDocument/2006/relationships/hyperlink" Target="mailto:bri@hepl.be" TargetMode="External"/><Relationship Id="rId43" Type="http://schemas.openxmlformats.org/officeDocument/2006/relationships/hyperlink" Target="mailto:marie-christine.viry@univ-lorraine.fr" TargetMode="External"/><Relationship Id="rId48" Type="http://schemas.openxmlformats.org/officeDocument/2006/relationships/hyperlink" Target="https://www.umk.pl/en/erasmus/" TargetMode="External"/><Relationship Id="rId56" Type="http://schemas.openxmlformats.org/officeDocument/2006/relationships/hyperlink" Target="http://www.uoc.gr/intrel/index.php/en/dep-desc" TargetMode="External"/><Relationship Id="rId64" Type="http://schemas.openxmlformats.org/officeDocument/2006/relationships/hyperlink" Target="mailto:silke.schmidt@uni-greifswald.de" TargetMode="External"/><Relationship Id="rId69" Type="http://schemas.openxmlformats.org/officeDocument/2006/relationships/theme" Target="theme/theme1.xml"/><Relationship Id="rId8" Type="http://schemas.openxmlformats.org/officeDocument/2006/relationships/hyperlink" Target="mailto:veronika.klasik@rub.de" TargetMode="External"/><Relationship Id="rId51" Type="http://schemas.openxmlformats.org/officeDocument/2006/relationships/hyperlink" Target="mailto:arvai.peter@pte.hu" TargetMode="External"/><Relationship Id="rId3" Type="http://schemas.openxmlformats.org/officeDocument/2006/relationships/styles" Target="styles.xml"/><Relationship Id="rId12" Type="http://schemas.openxmlformats.org/officeDocument/2006/relationships/hyperlink" Target="https://international.ruhr-uni-bochum.de/" TargetMode="External"/><Relationship Id="rId17" Type="http://schemas.openxmlformats.org/officeDocument/2006/relationships/hyperlink" Target="https://ruc.dk/en/intro-exchange-and-guest-students" TargetMode="External"/><Relationship Id="rId25" Type="http://schemas.openxmlformats.org/officeDocument/2006/relationships/hyperlink" Target="mailto:marvakis@eled.auth.gr" TargetMode="External"/><Relationship Id="rId33" Type="http://schemas.openxmlformats.org/officeDocument/2006/relationships/hyperlink" Target="mailto:erasmusincoming@uniroma1.it" TargetMode="External"/><Relationship Id="rId38" Type="http://schemas.openxmlformats.org/officeDocument/2006/relationships/hyperlink" Target="mailto:b.borisova@uni-vt.bg" TargetMode="External"/><Relationship Id="rId46" Type="http://schemas.openxmlformats.org/officeDocument/2006/relationships/hyperlink" Target="mailto:incoming@erasmus.umk.pl" TargetMode="External"/><Relationship Id="rId59" Type="http://schemas.openxmlformats.org/officeDocument/2006/relationships/hyperlink" Target="mailto:cburan@uoradea.ro" TargetMode="External"/><Relationship Id="rId67" Type="http://schemas.openxmlformats.org/officeDocument/2006/relationships/hyperlink" Target="https://www.uni-greifswald.de/en/international/incoming/exchange-students-non-degree-seeking/erasmus-university-exchanges/" TargetMode="External"/><Relationship Id="rId20" Type="http://schemas.openxmlformats.org/officeDocument/2006/relationships/hyperlink" Target="mailto:psyf007@unibielefeld.de" TargetMode="External"/><Relationship Id="rId41" Type="http://schemas.openxmlformats.org/officeDocument/2006/relationships/hyperlink" Target="http://www.uni-vt.bg/2/" TargetMode="External"/><Relationship Id="rId54" Type="http://schemas.openxmlformats.org/officeDocument/2006/relationships/hyperlink" Target="mailto:intrelations@admin.uoc.gr" TargetMode="External"/><Relationship Id="rId62" Type="http://schemas.openxmlformats.org/officeDocument/2006/relationships/hyperlink" Target="https://www.uoradea.ro/The+University+of+Orade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ruc.dk/en/departments/department-of-psychology-and-educational-studies/" TargetMode="External"/><Relationship Id="rId23" Type="http://schemas.openxmlformats.org/officeDocument/2006/relationships/hyperlink" Target="mailto:anovelli@uniovi.es" TargetMode="External"/><Relationship Id="rId28" Type="http://schemas.openxmlformats.org/officeDocument/2006/relationships/hyperlink" Target="mailto:t.peters@fontys.nl" TargetMode="External"/><Relationship Id="rId36" Type="http://schemas.openxmlformats.org/officeDocument/2006/relationships/hyperlink" Target="mailto:morgane.lamoureux@hepl.be" TargetMode="External"/><Relationship Id="rId49" Type="http://schemas.openxmlformats.org/officeDocument/2006/relationships/hyperlink" Target="http://www.erasmushum.umk.pl/sample-program-of-studies/" TargetMode="External"/><Relationship Id="rId57" Type="http://schemas.openxmlformats.org/officeDocument/2006/relationships/hyperlink" Target="http://www.soc.uoc.gr/sociology_en/" TargetMode="External"/><Relationship Id="rId10" Type="http://schemas.openxmlformats.org/officeDocument/2006/relationships/hyperlink" Target="mailto:ina.hierath@rub.de" TargetMode="External"/><Relationship Id="rId31" Type="http://schemas.openxmlformats.org/officeDocument/2006/relationships/hyperlink" Target="mailto:erasmuspsi@uniroma1.it" TargetMode="External"/><Relationship Id="rId44" Type="http://schemas.openxmlformats.org/officeDocument/2006/relationships/hyperlink" Target="mailto:drie-accueil-nancy-contact@univ-lorraine.fr" TargetMode="External"/><Relationship Id="rId52" Type="http://schemas.openxmlformats.org/officeDocument/2006/relationships/hyperlink" Target="http://erasmus.pte.hu/content/study-guide-2016-2017?language=en" TargetMode="External"/><Relationship Id="rId60" Type="http://schemas.openxmlformats.org/officeDocument/2006/relationships/hyperlink" Target="mailto:cbora@uoradea.ro" TargetMode="External"/><Relationship Id="rId65" Type="http://schemas.openxmlformats.org/officeDocument/2006/relationships/hyperlink" Target="mailto:erasmus@uni-greifswald.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y-studienberatung@rub.de" TargetMode="External"/><Relationship Id="rId13" Type="http://schemas.openxmlformats.org/officeDocument/2006/relationships/hyperlink" Target="mailto:incoming-exchange@ruc.dk" TargetMode="External"/><Relationship Id="rId18" Type="http://schemas.openxmlformats.org/officeDocument/2006/relationships/hyperlink" Target="https://ruc.dk/en/admission-exchange" TargetMode="External"/><Relationship Id="rId39" Type="http://schemas.openxmlformats.org/officeDocument/2006/relationships/hyperlink" Target="mailto:s.hristova@ts.uni-vt.bg" TargetMode="External"/><Relationship Id="rId34" Type="http://schemas.openxmlformats.org/officeDocument/2006/relationships/hyperlink" Target="http://en.uniroma1.it/structures/faculties-0/medicine-and-psychology" TargetMode="External"/><Relationship Id="rId50" Type="http://schemas.openxmlformats.org/officeDocument/2006/relationships/hyperlink" Target="mailto:nemeth.judit@pte.hu" TargetMode="External"/><Relationship Id="rId55" Type="http://schemas.openxmlformats.org/officeDocument/2006/relationships/hyperlink" Target="http://www.uoc.g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C9C292-BED4-4B7E-92AD-91860A36E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38</Words>
  <Characters>6491</Characters>
  <Application>Microsoft Office Word</Application>
  <DocSecurity>0</DocSecurity>
  <Lines>54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l</dc:creator>
  <cp:lastModifiedBy>MEHMET PEKER</cp:lastModifiedBy>
  <cp:revision>3</cp:revision>
  <dcterms:created xsi:type="dcterms:W3CDTF">2023-02-28T09:55:00Z</dcterms:created>
  <dcterms:modified xsi:type="dcterms:W3CDTF">2023-02-28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c13696ff0fbfd995300683987ce201956ece1ce3fe795c217d8088c0274418</vt:lpwstr>
  </property>
</Properties>
</file>